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B58627" w14:textId="0DCB2149" w:rsidR="00642085" w:rsidRPr="002E28BB" w:rsidRDefault="00642085" w:rsidP="00642085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lang w:bidi="en-US"/>
        </w:rPr>
      </w:pPr>
      <w:r w:rsidRPr="002E28BB">
        <w:rPr>
          <w:rFonts w:ascii="Times New Roman" w:eastAsia="Times New Roman" w:hAnsi="Times New Roman" w:cs="Times New Roman"/>
          <w:color w:val="000000" w:themeColor="text1"/>
          <w:sz w:val="24"/>
          <w:lang w:bidi="en-US"/>
        </w:rPr>
        <w:t xml:space="preserve">Present: Aimee Hanna, </w:t>
      </w:r>
      <w:r w:rsidR="00B41A83" w:rsidRPr="002E28BB">
        <w:rPr>
          <w:rFonts w:ascii="Times New Roman" w:eastAsia="Times New Roman" w:hAnsi="Times New Roman" w:cs="Times New Roman"/>
          <w:color w:val="000000" w:themeColor="text1"/>
          <w:sz w:val="24"/>
          <w:lang w:bidi="en-US"/>
        </w:rPr>
        <w:t>Scott Truitt, William Price, Margaret Kopp</w:t>
      </w:r>
      <w:r w:rsidR="00C03A90">
        <w:rPr>
          <w:rFonts w:ascii="Times New Roman" w:eastAsia="Times New Roman" w:hAnsi="Times New Roman" w:cs="Times New Roman"/>
          <w:color w:val="000000" w:themeColor="text1"/>
          <w:sz w:val="24"/>
          <w:lang w:bidi="en-US"/>
        </w:rPr>
        <w:t xml:space="preserve"> (Zoom)</w:t>
      </w:r>
      <w:r w:rsidR="00B41A83" w:rsidRPr="002E28BB">
        <w:rPr>
          <w:rFonts w:ascii="Times New Roman" w:eastAsia="Times New Roman" w:hAnsi="Times New Roman" w:cs="Times New Roman"/>
          <w:color w:val="000000" w:themeColor="text1"/>
          <w:sz w:val="24"/>
          <w:lang w:bidi="en-US"/>
        </w:rPr>
        <w:t>, Kathy Heath</w:t>
      </w:r>
    </w:p>
    <w:p w14:paraId="65E82A0E" w14:textId="77777777" w:rsidR="00642085" w:rsidRPr="002E28BB" w:rsidRDefault="00642085" w:rsidP="00642085">
      <w:pPr>
        <w:spacing w:after="0" w:line="240" w:lineRule="auto"/>
        <w:ind w:left="1620" w:hanging="1620"/>
        <w:rPr>
          <w:rFonts w:ascii="Times New Roman" w:eastAsia="Times New Roman" w:hAnsi="Times New Roman" w:cs="Times New Roman"/>
          <w:color w:val="000000" w:themeColor="text1"/>
          <w:sz w:val="24"/>
          <w:lang w:bidi="en-US"/>
        </w:rPr>
      </w:pPr>
    </w:p>
    <w:p w14:paraId="16A25B84" w14:textId="1A614B7D" w:rsidR="00642085" w:rsidRPr="002E28BB" w:rsidRDefault="00642085" w:rsidP="00642085">
      <w:pPr>
        <w:spacing w:after="0" w:line="240" w:lineRule="auto"/>
        <w:ind w:left="1620" w:hanging="1620"/>
        <w:rPr>
          <w:rFonts w:ascii="Times New Roman" w:eastAsia="Times New Roman" w:hAnsi="Times New Roman" w:cs="Times New Roman"/>
          <w:color w:val="000000" w:themeColor="text1"/>
          <w:sz w:val="24"/>
          <w:lang w:bidi="en-US"/>
        </w:rPr>
      </w:pPr>
      <w:r w:rsidRPr="002E28BB">
        <w:rPr>
          <w:rFonts w:ascii="Times New Roman" w:eastAsia="Times New Roman" w:hAnsi="Times New Roman" w:cs="Times New Roman"/>
          <w:color w:val="000000" w:themeColor="text1"/>
          <w:sz w:val="24"/>
          <w:lang w:bidi="en-US"/>
        </w:rPr>
        <w:t xml:space="preserve">Staff Present: Rasheka Gaines, Lucas West, </w:t>
      </w:r>
    </w:p>
    <w:p w14:paraId="6D9D972A" w14:textId="77777777" w:rsidR="00642085" w:rsidRPr="002E28BB" w:rsidRDefault="00642085" w:rsidP="00642085">
      <w:pPr>
        <w:spacing w:after="0" w:line="240" w:lineRule="auto"/>
        <w:ind w:left="1620" w:hanging="1620"/>
        <w:rPr>
          <w:rFonts w:ascii="Times New Roman" w:eastAsia="Times New Roman" w:hAnsi="Times New Roman" w:cs="Times New Roman"/>
          <w:color w:val="000000" w:themeColor="text1"/>
          <w:sz w:val="24"/>
          <w:lang w:bidi="en-US"/>
        </w:rPr>
      </w:pPr>
    </w:p>
    <w:p w14:paraId="51BD19A6" w14:textId="2BC47967" w:rsidR="00642085" w:rsidRPr="002E28BB" w:rsidRDefault="00642085" w:rsidP="00642085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lang w:bidi="en-US"/>
        </w:rPr>
      </w:pPr>
      <w:r w:rsidRPr="002E28BB">
        <w:rPr>
          <w:rFonts w:ascii="Times New Roman" w:eastAsia="Times New Roman" w:hAnsi="Times New Roman" w:cs="Times New Roman"/>
          <w:color w:val="000000" w:themeColor="text1"/>
          <w:sz w:val="24"/>
          <w:lang w:bidi="en-US"/>
        </w:rPr>
        <w:t xml:space="preserve">Absent: </w:t>
      </w:r>
      <w:r w:rsidR="00B41A83" w:rsidRPr="002E28BB">
        <w:rPr>
          <w:rFonts w:ascii="Times New Roman" w:eastAsia="Times New Roman" w:hAnsi="Times New Roman" w:cs="Times New Roman"/>
          <w:color w:val="000000" w:themeColor="text1"/>
          <w:sz w:val="24"/>
          <w:lang w:bidi="en-US"/>
        </w:rPr>
        <w:t>Bonita Peele and Laura Thomas</w:t>
      </w:r>
    </w:p>
    <w:p w14:paraId="7A25E9D3" w14:textId="5EBB2A48" w:rsidR="00642085" w:rsidRPr="002E28BB" w:rsidRDefault="00642085" w:rsidP="00946501">
      <w:pPr>
        <w:spacing w:after="0" w:line="240" w:lineRule="auto"/>
        <w:rPr>
          <w:rFonts w:ascii="Arial" w:eastAsia="Times New Roman" w:hAnsi="Arial" w:cs="Arial"/>
          <w:sz w:val="24"/>
          <w:lang w:bidi="en-US"/>
        </w:rPr>
      </w:pPr>
    </w:p>
    <w:p w14:paraId="78FC2BF4" w14:textId="3CC382C8" w:rsidR="00642085" w:rsidRPr="002E28BB" w:rsidRDefault="00642085" w:rsidP="00642085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lang w:eastAsia="zh-CN"/>
        </w:rPr>
      </w:pPr>
      <w:r w:rsidRPr="002E28BB">
        <w:rPr>
          <w:rFonts w:ascii="Times New Roman" w:hAnsi="Times New Roman" w:cs="Times New Roman"/>
          <w:color w:val="000000" w:themeColor="text1"/>
          <w:sz w:val="24"/>
          <w:lang w:eastAsia="zh-CN"/>
        </w:rPr>
        <w:t>Chairperson Aimee Hanna cal</w:t>
      </w:r>
      <w:r w:rsidR="00B41A83" w:rsidRPr="002E28BB">
        <w:rPr>
          <w:rFonts w:ascii="Times New Roman" w:hAnsi="Times New Roman" w:cs="Times New Roman"/>
          <w:color w:val="000000" w:themeColor="text1"/>
          <w:sz w:val="24"/>
          <w:lang w:eastAsia="zh-CN"/>
        </w:rPr>
        <w:t>led the meeting to order at 9:11</w:t>
      </w:r>
      <w:r w:rsidRPr="002E28BB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 am and asked for any deletions or additions </w:t>
      </w:r>
      <w:r w:rsidR="004F689F">
        <w:rPr>
          <w:rFonts w:ascii="Times New Roman" w:hAnsi="Times New Roman" w:cs="Times New Roman"/>
          <w:color w:val="000000" w:themeColor="text1"/>
          <w:sz w:val="24"/>
          <w:lang w:eastAsia="zh-CN"/>
        </w:rPr>
        <w:t>to the agenda. Chairperson Hanna asks to start with Old Business: Caregiver Event</w:t>
      </w:r>
      <w:r w:rsidR="00C03A90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 after consideration of the minutes and welcome &amp; introductions</w:t>
      </w:r>
      <w:r w:rsidR="004F689F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 due to the time limit set for the Zoom meeting.</w:t>
      </w:r>
      <w:r w:rsidR="00C03A90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 </w:t>
      </w:r>
      <w:r w:rsidR="00C03A90" w:rsidRPr="002E28BB">
        <w:rPr>
          <w:rFonts w:ascii="Times New Roman" w:hAnsi="Times New Roman" w:cs="Times New Roman"/>
          <w:color w:val="000000" w:themeColor="text1"/>
          <w:sz w:val="24"/>
          <w:lang w:eastAsia="zh-CN"/>
        </w:rPr>
        <w:t>All approved</w:t>
      </w:r>
    </w:p>
    <w:p w14:paraId="3C029987" w14:textId="4AC8943B" w:rsidR="00642085" w:rsidRPr="002E28BB" w:rsidRDefault="00642085" w:rsidP="00642085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lang w:eastAsia="zh-CN"/>
        </w:rPr>
      </w:pPr>
    </w:p>
    <w:p w14:paraId="246AE5F7" w14:textId="5E464366" w:rsidR="00B41A83" w:rsidRPr="002E28BB" w:rsidRDefault="00642085" w:rsidP="00B41A83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lang w:eastAsia="zh-CN"/>
        </w:rPr>
      </w:pPr>
      <w:r w:rsidRPr="002E28BB">
        <w:rPr>
          <w:rFonts w:ascii="Times New Roman" w:hAnsi="Times New Roman" w:cs="Times New Roman"/>
          <w:color w:val="000000" w:themeColor="text1"/>
          <w:sz w:val="24"/>
          <w:lang w:eastAsia="zh-CN"/>
        </w:rPr>
        <w:t>C</w:t>
      </w:r>
      <w:r w:rsidR="004F689F">
        <w:rPr>
          <w:rFonts w:ascii="Times New Roman" w:hAnsi="Times New Roman" w:cs="Times New Roman"/>
          <w:color w:val="000000" w:themeColor="text1"/>
          <w:sz w:val="24"/>
          <w:lang w:eastAsia="zh-CN"/>
        </w:rPr>
        <w:t>hairperson</w:t>
      </w:r>
      <w:r w:rsidRPr="002E28BB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 Hanna asked to co</w:t>
      </w:r>
      <w:r w:rsidR="00B41A83" w:rsidRPr="002E28BB">
        <w:rPr>
          <w:rFonts w:ascii="Times New Roman" w:hAnsi="Times New Roman" w:cs="Times New Roman"/>
          <w:color w:val="000000" w:themeColor="text1"/>
          <w:sz w:val="24"/>
          <w:lang w:eastAsia="zh-CN"/>
        </w:rPr>
        <w:t>nsider the minutes for the May 16</w:t>
      </w:r>
      <w:r w:rsidRPr="002E28BB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, 2023, meeting. </w:t>
      </w:r>
      <w:r w:rsidR="00B41A83" w:rsidRPr="002E28BB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Commissioner Truitt motioned to approve the minutes, and Commissioner Price seconded. All approved 5-0. </w:t>
      </w:r>
    </w:p>
    <w:p w14:paraId="0BEB7128" w14:textId="16610E36" w:rsidR="00642085" w:rsidRPr="002E28BB" w:rsidRDefault="00642085" w:rsidP="00642085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lang w:eastAsia="zh-CN"/>
        </w:rPr>
      </w:pPr>
    </w:p>
    <w:p w14:paraId="4478BDAD" w14:textId="77777777" w:rsidR="00AF4357" w:rsidRPr="002E28BB" w:rsidRDefault="00642085" w:rsidP="00642085">
      <w:pPr>
        <w:spacing w:after="0" w:line="240" w:lineRule="auto"/>
        <w:rPr>
          <w:rFonts w:ascii="Times New Roman" w:eastAsia="Times New Roman" w:hAnsi="Times New Roman" w:cs="Times New Roman"/>
          <w:sz w:val="24"/>
          <w:lang w:bidi="en-US"/>
        </w:rPr>
      </w:pPr>
      <w:r w:rsidRPr="002E28BB">
        <w:rPr>
          <w:rFonts w:ascii="Times New Roman" w:hAnsi="Times New Roman" w:cs="Times New Roman"/>
          <w:b/>
          <w:color w:val="000000" w:themeColor="text1"/>
          <w:sz w:val="24"/>
          <w:u w:val="single"/>
        </w:rPr>
        <w:t>Welcome &amp; Introductions:</w:t>
      </w:r>
      <w:r w:rsidRPr="002E28BB">
        <w:rPr>
          <w:rFonts w:ascii="Times New Roman" w:hAnsi="Times New Roman" w:cs="Times New Roman"/>
          <w:color w:val="000000" w:themeColor="text1"/>
          <w:sz w:val="24"/>
        </w:rPr>
        <w:t xml:space="preserve"> </w:t>
      </w:r>
    </w:p>
    <w:p w14:paraId="26392F8D" w14:textId="6CA09529" w:rsidR="00642085" w:rsidRPr="002E28BB" w:rsidRDefault="00B41A83" w:rsidP="00642085">
      <w:pPr>
        <w:spacing w:after="0" w:line="240" w:lineRule="auto"/>
        <w:rPr>
          <w:rFonts w:ascii="Times New Roman" w:eastAsia="Times New Roman" w:hAnsi="Times New Roman" w:cs="Times New Roman"/>
          <w:sz w:val="24"/>
          <w:lang w:bidi="en-US"/>
        </w:rPr>
      </w:pPr>
      <w:r w:rsidRPr="002E28BB">
        <w:rPr>
          <w:rFonts w:ascii="Times New Roman" w:eastAsia="Times New Roman" w:hAnsi="Times New Roman" w:cs="Times New Roman"/>
          <w:sz w:val="24"/>
          <w:lang w:bidi="en-US"/>
        </w:rPr>
        <w:t>Kathy Heath</w:t>
      </w:r>
      <w:r w:rsidR="005662E1">
        <w:rPr>
          <w:rFonts w:ascii="Times New Roman" w:eastAsia="Times New Roman" w:hAnsi="Times New Roman" w:cs="Times New Roman"/>
          <w:sz w:val="24"/>
          <w:lang w:bidi="en-US"/>
        </w:rPr>
        <w:t xml:space="preserve"> </w:t>
      </w:r>
      <w:r w:rsidR="00642085"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was introduced </w:t>
      </w:r>
      <w:r w:rsidR="005662E1">
        <w:rPr>
          <w:rFonts w:ascii="Times New Roman" w:eastAsia="Times New Roman" w:hAnsi="Times New Roman" w:cs="Times New Roman"/>
          <w:sz w:val="24"/>
          <w:lang w:bidi="en-US"/>
        </w:rPr>
        <w:t>as a new Senior Commissioner</w:t>
      </w:r>
      <w:r w:rsidR="00642085" w:rsidRPr="002E28BB">
        <w:rPr>
          <w:rFonts w:ascii="Times New Roman" w:eastAsia="Times New Roman" w:hAnsi="Times New Roman" w:cs="Times New Roman"/>
          <w:sz w:val="24"/>
          <w:lang w:bidi="en-US"/>
        </w:rPr>
        <w:t>.</w:t>
      </w:r>
      <w:r w:rsidR="004F689F">
        <w:rPr>
          <w:rFonts w:ascii="Times New Roman" w:eastAsia="Times New Roman" w:hAnsi="Times New Roman" w:cs="Times New Roman"/>
          <w:sz w:val="24"/>
          <w:lang w:bidi="en-US"/>
        </w:rPr>
        <w:t xml:space="preserve"> The other </w:t>
      </w:r>
      <w:r w:rsidR="005662E1">
        <w:rPr>
          <w:rFonts w:ascii="Times New Roman" w:eastAsia="Times New Roman" w:hAnsi="Times New Roman" w:cs="Times New Roman"/>
          <w:sz w:val="24"/>
          <w:lang w:bidi="en-US"/>
        </w:rPr>
        <w:t>commissioners</w:t>
      </w:r>
      <w:r w:rsidR="004F689F">
        <w:rPr>
          <w:rFonts w:ascii="Times New Roman" w:eastAsia="Times New Roman" w:hAnsi="Times New Roman" w:cs="Times New Roman"/>
          <w:sz w:val="24"/>
          <w:lang w:bidi="en-US"/>
        </w:rPr>
        <w:t xml:space="preserve"> and staff introduce</w:t>
      </w:r>
      <w:r w:rsidR="005662E1">
        <w:rPr>
          <w:rFonts w:ascii="Times New Roman" w:eastAsia="Times New Roman" w:hAnsi="Times New Roman" w:cs="Times New Roman"/>
          <w:sz w:val="24"/>
          <w:lang w:bidi="en-US"/>
        </w:rPr>
        <w:t>d</w:t>
      </w:r>
      <w:r w:rsidR="004F689F">
        <w:rPr>
          <w:rFonts w:ascii="Times New Roman" w:eastAsia="Times New Roman" w:hAnsi="Times New Roman" w:cs="Times New Roman"/>
          <w:sz w:val="24"/>
          <w:lang w:bidi="en-US"/>
        </w:rPr>
        <w:t xml:space="preserve"> themselves. </w:t>
      </w:r>
    </w:p>
    <w:p w14:paraId="09FCE1D6" w14:textId="55BA5BF0" w:rsidR="002E28BB" w:rsidRPr="002E28BB" w:rsidRDefault="002E28BB" w:rsidP="00642085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</w:rPr>
      </w:pPr>
    </w:p>
    <w:p w14:paraId="5275DE42" w14:textId="469ECD22" w:rsidR="00AF4357" w:rsidRPr="004F689F" w:rsidRDefault="004F689F" w:rsidP="00AF4357">
      <w:pPr>
        <w:spacing w:after="0"/>
        <w:rPr>
          <w:rFonts w:ascii="Times New Roman" w:eastAsia="Times New Roman" w:hAnsi="Times New Roman" w:cs="Times New Roman"/>
          <w:b/>
          <w:sz w:val="24"/>
          <w:lang w:bidi="en-US"/>
        </w:rPr>
      </w:pPr>
      <w:r w:rsidRPr="002E28BB">
        <w:rPr>
          <w:rFonts w:ascii="Times New Roman" w:eastAsia="Times New Roman" w:hAnsi="Times New Roman" w:cs="Times New Roman"/>
          <w:b/>
          <w:sz w:val="24"/>
          <w:u w:val="single"/>
          <w:lang w:bidi="en-US"/>
        </w:rPr>
        <w:t>Old Business</w:t>
      </w:r>
      <w:r w:rsidRPr="002E28BB">
        <w:rPr>
          <w:rFonts w:ascii="Times New Roman" w:eastAsia="Times New Roman" w:hAnsi="Times New Roman" w:cs="Times New Roman"/>
          <w:b/>
          <w:sz w:val="24"/>
          <w:lang w:bidi="en-US"/>
        </w:rPr>
        <w:t>:</w:t>
      </w:r>
    </w:p>
    <w:p w14:paraId="0D8967D9" w14:textId="7EC9ABD9" w:rsidR="00946501" w:rsidRDefault="007A644C" w:rsidP="007A644C">
      <w:pPr>
        <w:spacing w:after="0"/>
        <w:rPr>
          <w:rFonts w:ascii="Times New Roman" w:eastAsia="Times New Roman" w:hAnsi="Times New Roman" w:cs="Times New Roman"/>
          <w:sz w:val="24"/>
          <w:lang w:bidi="en-US"/>
        </w:rPr>
      </w:pPr>
      <w:r w:rsidRPr="002E28BB">
        <w:rPr>
          <w:rFonts w:ascii="Times New Roman" w:eastAsia="Times New Roman" w:hAnsi="Times New Roman" w:cs="Times New Roman"/>
          <w:sz w:val="24"/>
          <w:lang w:bidi="en-US"/>
        </w:rPr>
        <w:t>Caregiver luncheon:</w:t>
      </w:r>
      <w:r w:rsidR="00AF4357"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 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The luncheon will be held tentatively on October 12, 9:00 </w:t>
      </w:r>
      <w:r w:rsidR="005662E1">
        <w:rPr>
          <w:rFonts w:ascii="Times New Roman" w:eastAsia="Times New Roman" w:hAnsi="Times New Roman" w:cs="Times New Roman"/>
          <w:sz w:val="24"/>
          <w:lang w:bidi="en-US"/>
        </w:rPr>
        <w:t xml:space="preserve">am 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-12:00 </w:t>
      </w:r>
      <w:r w:rsidR="005662E1">
        <w:rPr>
          <w:rFonts w:ascii="Times New Roman" w:eastAsia="Times New Roman" w:hAnsi="Times New Roman" w:cs="Times New Roman"/>
          <w:sz w:val="24"/>
          <w:lang w:bidi="en-US"/>
        </w:rPr>
        <w:t>pm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>, 2023</w:t>
      </w:r>
      <w:r w:rsidR="005662E1">
        <w:rPr>
          <w:rFonts w:ascii="Times New Roman" w:eastAsia="Times New Roman" w:hAnsi="Times New Roman" w:cs="Times New Roman"/>
          <w:sz w:val="24"/>
          <w:lang w:bidi="en-US"/>
        </w:rPr>
        <w:t>,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 at the </w:t>
      </w:r>
      <w:proofErr w:type="spellStart"/>
      <w:r w:rsidRPr="002E28BB">
        <w:rPr>
          <w:rFonts w:ascii="Times New Roman" w:eastAsia="Times New Roman" w:hAnsi="Times New Roman" w:cs="Times New Roman"/>
          <w:sz w:val="24"/>
          <w:lang w:bidi="en-US"/>
        </w:rPr>
        <w:t>Lessie</w:t>
      </w:r>
      <w:proofErr w:type="spellEnd"/>
      <w:r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 B. Price, Aiken Senior &amp; Youth Center</w:t>
      </w:r>
      <w:r w:rsidR="005662E1">
        <w:rPr>
          <w:rFonts w:ascii="Times New Roman" w:eastAsia="Times New Roman" w:hAnsi="Times New Roman" w:cs="Times New Roman"/>
          <w:sz w:val="24"/>
          <w:lang w:bidi="en-US"/>
        </w:rPr>
        <w:t>,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 with new speakers and presentations. Registration will begin on September 12, 2023, and ends on October 8, 2023. </w:t>
      </w:r>
      <w:r w:rsidR="005662E1">
        <w:rPr>
          <w:rFonts w:ascii="Times New Roman" w:eastAsia="Times New Roman" w:hAnsi="Times New Roman" w:cs="Times New Roman"/>
          <w:sz w:val="24"/>
          <w:lang w:bidi="en-US"/>
        </w:rPr>
        <w:t>Kristal Lambert will design the flyer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 </w:t>
      </w:r>
      <w:r w:rsidR="005662E1">
        <w:rPr>
          <w:rFonts w:ascii="Times New Roman" w:eastAsia="Times New Roman" w:hAnsi="Times New Roman" w:cs="Times New Roman"/>
          <w:sz w:val="24"/>
          <w:lang w:bidi="en-US"/>
        </w:rPr>
        <w:t xml:space="preserve">to include 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new dates and relevant information. </w:t>
      </w:r>
      <w:r w:rsidR="005662E1">
        <w:rPr>
          <w:rFonts w:ascii="Times New Roman" w:eastAsia="Times New Roman" w:hAnsi="Times New Roman" w:cs="Times New Roman"/>
          <w:sz w:val="24"/>
          <w:lang w:bidi="en-US"/>
        </w:rPr>
        <w:t>The a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dvertisements </w:t>
      </w:r>
      <w:r w:rsidR="005662E1">
        <w:rPr>
          <w:rFonts w:ascii="Times New Roman" w:eastAsia="Times New Roman" w:hAnsi="Times New Roman" w:cs="Times New Roman"/>
          <w:sz w:val="24"/>
          <w:lang w:bidi="en-US"/>
        </w:rPr>
        <w:t>for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 the event will be done </w:t>
      </w:r>
      <w:r w:rsidR="005662E1">
        <w:rPr>
          <w:rFonts w:ascii="Times New Roman" w:eastAsia="Times New Roman" w:hAnsi="Times New Roman" w:cs="Times New Roman"/>
          <w:sz w:val="24"/>
          <w:lang w:bidi="en-US"/>
        </w:rPr>
        <w:t>similarly to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 last year. The tentative agenda is breakfast, speakers, breakout exercise sessions, vendors, and giveaways. Ms. Gaines will contact </w:t>
      </w:r>
      <w:r w:rsidR="005662E1">
        <w:rPr>
          <w:rFonts w:ascii="Times New Roman" w:eastAsia="Times New Roman" w:hAnsi="Times New Roman" w:cs="Times New Roman"/>
          <w:sz w:val="24"/>
          <w:lang w:bidi="en-US"/>
        </w:rPr>
        <w:t xml:space="preserve">the 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>potential speakers for the event</w:t>
      </w:r>
      <w:r w:rsidR="005662E1">
        <w:rPr>
          <w:rFonts w:ascii="Times New Roman" w:eastAsia="Times New Roman" w:hAnsi="Times New Roman" w:cs="Times New Roman"/>
          <w:sz w:val="24"/>
          <w:lang w:bidi="en-US"/>
        </w:rPr>
        <w:t>,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 Lori Comshaw and Cindy Catts. Sponsorship amount requests will be $200. Former sponsors will be used</w:t>
      </w:r>
      <w:r w:rsidR="005662E1">
        <w:rPr>
          <w:rFonts w:ascii="Times New Roman" w:eastAsia="Times New Roman" w:hAnsi="Times New Roman" w:cs="Times New Roman"/>
          <w:sz w:val="24"/>
          <w:lang w:bidi="en-US"/>
        </w:rPr>
        <w:t>,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 and new sponsors </w:t>
      </w:r>
      <w:r w:rsidR="005662E1">
        <w:rPr>
          <w:rFonts w:ascii="Times New Roman" w:eastAsia="Times New Roman" w:hAnsi="Times New Roman" w:cs="Times New Roman"/>
          <w:sz w:val="24"/>
          <w:lang w:bidi="en-US"/>
        </w:rPr>
        <w:t xml:space="preserve">will be 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approached with information about the event describing what the sponsor will receive for their support. Sponsorship registration will end on September 8, 2023. </w:t>
      </w:r>
      <w:r w:rsidR="00647ED2">
        <w:rPr>
          <w:rFonts w:ascii="Times New Roman" w:eastAsia="Times New Roman" w:hAnsi="Times New Roman" w:cs="Times New Roman"/>
          <w:sz w:val="24"/>
          <w:lang w:bidi="en-US"/>
        </w:rPr>
        <w:t>The C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ity of Aiken will </w:t>
      </w:r>
      <w:r w:rsidR="005662E1">
        <w:rPr>
          <w:rFonts w:ascii="Times New Roman" w:eastAsia="Times New Roman" w:hAnsi="Times New Roman" w:cs="Times New Roman"/>
          <w:sz w:val="24"/>
          <w:lang w:bidi="en-US"/>
        </w:rPr>
        <w:t xml:space="preserve">design the 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flyer, </w:t>
      </w:r>
      <w:r w:rsidR="00647ED2">
        <w:rPr>
          <w:rFonts w:ascii="Times New Roman" w:eastAsia="Times New Roman" w:hAnsi="Times New Roman" w:cs="Times New Roman"/>
          <w:sz w:val="24"/>
          <w:lang w:bidi="en-US"/>
        </w:rPr>
        <w:t xml:space="preserve">contact 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speakers, </w:t>
      </w:r>
      <w:r w:rsidR="00647ED2">
        <w:rPr>
          <w:rFonts w:ascii="Times New Roman" w:eastAsia="Times New Roman" w:hAnsi="Times New Roman" w:cs="Times New Roman"/>
          <w:sz w:val="24"/>
          <w:lang w:bidi="en-US"/>
        </w:rPr>
        <w:t xml:space="preserve">take care of 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>registration,</w:t>
      </w:r>
      <w:r w:rsidR="002E28BB"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 and</w:t>
      </w:r>
      <w:r w:rsidR="00647ED2">
        <w:rPr>
          <w:rFonts w:ascii="Times New Roman" w:eastAsia="Times New Roman" w:hAnsi="Times New Roman" w:cs="Times New Roman"/>
          <w:sz w:val="24"/>
          <w:lang w:bidi="en-US"/>
        </w:rPr>
        <w:t xml:space="preserve"> provide</w:t>
      </w:r>
      <w:r w:rsidR="002E28BB"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 promotional items. 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>Chairperson Hanna will do the press release</w:t>
      </w:r>
      <w:r w:rsidR="005662E1">
        <w:rPr>
          <w:rFonts w:ascii="Times New Roman" w:eastAsia="Times New Roman" w:hAnsi="Times New Roman" w:cs="Times New Roman"/>
          <w:sz w:val="24"/>
          <w:lang w:bidi="en-US"/>
        </w:rPr>
        <w:t>,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 and </w:t>
      </w:r>
      <w:r w:rsidR="00647ED2">
        <w:rPr>
          <w:rFonts w:ascii="Times New Roman" w:eastAsia="Times New Roman" w:hAnsi="Times New Roman" w:cs="Times New Roman"/>
          <w:sz w:val="24"/>
          <w:lang w:bidi="en-US"/>
        </w:rPr>
        <w:t xml:space="preserve">the Senior Commission will 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>create the sponsorship information</w:t>
      </w:r>
      <w:r w:rsidR="00647ED2">
        <w:rPr>
          <w:rFonts w:ascii="Times New Roman" w:eastAsia="Times New Roman" w:hAnsi="Times New Roman" w:cs="Times New Roman"/>
          <w:sz w:val="24"/>
          <w:lang w:bidi="en-US"/>
        </w:rPr>
        <w:t xml:space="preserve"> and seek sponsors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>.</w:t>
      </w:r>
    </w:p>
    <w:p w14:paraId="1829BEA5" w14:textId="14836C4D" w:rsidR="004F689F" w:rsidRDefault="004F689F" w:rsidP="007A644C">
      <w:pPr>
        <w:spacing w:after="0"/>
        <w:rPr>
          <w:rFonts w:ascii="Times New Roman" w:eastAsia="Times New Roman" w:hAnsi="Times New Roman" w:cs="Times New Roman"/>
          <w:sz w:val="24"/>
          <w:lang w:bidi="en-US"/>
        </w:rPr>
      </w:pPr>
    </w:p>
    <w:p w14:paraId="44F3DF46" w14:textId="279485CF" w:rsidR="004F689F" w:rsidRDefault="004F689F" w:rsidP="004F689F">
      <w:pPr>
        <w:spacing w:after="0"/>
        <w:rPr>
          <w:rFonts w:ascii="Times New Roman" w:eastAsia="Times New Roman" w:hAnsi="Times New Roman" w:cs="Times New Roman"/>
          <w:sz w:val="24"/>
          <w:lang w:bidi="en-US"/>
        </w:rPr>
      </w:pPr>
      <w:r w:rsidRPr="002E28BB">
        <w:rPr>
          <w:rFonts w:ascii="Times New Roman" w:eastAsia="Times New Roman" w:hAnsi="Times New Roman" w:cs="Times New Roman"/>
          <w:sz w:val="24"/>
          <w:lang w:bidi="en-US"/>
        </w:rPr>
        <w:t>Co-chair election: Laura Thomas was asked to consider being co-chair</w:t>
      </w:r>
      <w:r>
        <w:rPr>
          <w:rFonts w:ascii="Times New Roman" w:eastAsia="Times New Roman" w:hAnsi="Times New Roman" w:cs="Times New Roman"/>
          <w:sz w:val="24"/>
          <w:lang w:bidi="en-US"/>
        </w:rPr>
        <w:t xml:space="preserve"> at a previous meeting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. She </w:t>
      </w:r>
      <w:r>
        <w:rPr>
          <w:rFonts w:ascii="Times New Roman" w:eastAsia="Times New Roman" w:hAnsi="Times New Roman" w:cs="Times New Roman"/>
          <w:sz w:val="24"/>
          <w:lang w:bidi="en-US"/>
        </w:rPr>
        <w:t xml:space="preserve">was 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>absent</w:t>
      </w:r>
      <w:r>
        <w:rPr>
          <w:rFonts w:ascii="Times New Roman" w:eastAsia="Times New Roman" w:hAnsi="Times New Roman" w:cs="Times New Roman"/>
          <w:sz w:val="24"/>
          <w:lang w:bidi="en-US"/>
        </w:rPr>
        <w:t xml:space="preserve"> from this meeting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>.</w:t>
      </w:r>
      <w:r>
        <w:rPr>
          <w:rFonts w:ascii="Times New Roman" w:eastAsia="Times New Roman" w:hAnsi="Times New Roman" w:cs="Times New Roman"/>
          <w:sz w:val="24"/>
          <w:lang w:bidi="en-US"/>
        </w:rPr>
        <w:t xml:space="preserve"> </w:t>
      </w:r>
      <w:r w:rsidR="00C03A90">
        <w:rPr>
          <w:rFonts w:ascii="Times New Roman" w:eastAsia="Times New Roman" w:hAnsi="Times New Roman" w:cs="Times New Roman"/>
          <w:sz w:val="24"/>
          <w:lang w:bidi="en-US"/>
        </w:rPr>
        <w:t>The vote</w:t>
      </w:r>
      <w:r>
        <w:rPr>
          <w:rFonts w:ascii="Times New Roman" w:eastAsia="Times New Roman" w:hAnsi="Times New Roman" w:cs="Times New Roman"/>
          <w:sz w:val="24"/>
          <w:lang w:bidi="en-US"/>
        </w:rPr>
        <w:t xml:space="preserve"> will take place at the next meeting</w:t>
      </w:r>
      <w:r w:rsidR="00647ED2">
        <w:rPr>
          <w:rFonts w:ascii="Times New Roman" w:eastAsia="Times New Roman" w:hAnsi="Times New Roman" w:cs="Times New Roman"/>
          <w:sz w:val="24"/>
          <w:lang w:bidi="en-US"/>
        </w:rPr>
        <w:t xml:space="preserve"> in September</w:t>
      </w:r>
      <w:r>
        <w:rPr>
          <w:rFonts w:ascii="Times New Roman" w:eastAsia="Times New Roman" w:hAnsi="Times New Roman" w:cs="Times New Roman"/>
          <w:sz w:val="24"/>
          <w:lang w:bidi="en-US"/>
        </w:rPr>
        <w:t>.</w:t>
      </w:r>
    </w:p>
    <w:p w14:paraId="1996D6B9" w14:textId="77777777" w:rsidR="004F689F" w:rsidRPr="002E28BB" w:rsidRDefault="004F689F" w:rsidP="004F689F">
      <w:pPr>
        <w:spacing w:after="0"/>
        <w:rPr>
          <w:rFonts w:ascii="Times New Roman" w:eastAsia="Times New Roman" w:hAnsi="Times New Roman" w:cs="Times New Roman"/>
          <w:sz w:val="24"/>
          <w:lang w:bidi="en-US"/>
        </w:rPr>
      </w:pPr>
    </w:p>
    <w:p w14:paraId="7845A9FF" w14:textId="77777777" w:rsidR="004F689F" w:rsidRPr="002E28BB" w:rsidRDefault="004F689F" w:rsidP="004F689F">
      <w:pPr>
        <w:spacing w:after="0"/>
        <w:rPr>
          <w:rFonts w:ascii="Times New Roman" w:eastAsia="Times New Roman" w:hAnsi="Times New Roman" w:cs="Times New Roman"/>
          <w:sz w:val="24"/>
          <w:lang w:bidi="en-US"/>
        </w:rPr>
      </w:pPr>
      <w:r w:rsidRPr="002E28BB">
        <w:rPr>
          <w:rFonts w:ascii="Times New Roman" w:eastAsia="Times New Roman" w:hAnsi="Times New Roman" w:cs="Times New Roman"/>
          <w:sz w:val="24"/>
          <w:lang w:bidi="en-US"/>
        </w:rPr>
        <w:t>Smith Hazel project update. No update given at this time. The start and completion dates for the construction project are being finalized.</w:t>
      </w:r>
    </w:p>
    <w:p w14:paraId="10DE8DD5" w14:textId="6965E232" w:rsidR="004F689F" w:rsidRDefault="004F689F" w:rsidP="007A644C">
      <w:pPr>
        <w:spacing w:after="0"/>
        <w:rPr>
          <w:rFonts w:ascii="Times New Roman" w:eastAsia="Times New Roman" w:hAnsi="Times New Roman" w:cs="Times New Roman"/>
          <w:sz w:val="24"/>
          <w:lang w:bidi="en-US"/>
        </w:rPr>
      </w:pPr>
    </w:p>
    <w:p w14:paraId="13699C34" w14:textId="77777777" w:rsidR="004F689F" w:rsidRPr="004F689F" w:rsidRDefault="004F689F" w:rsidP="004F689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</w:rPr>
      </w:pPr>
      <w:r w:rsidRPr="002E28BB">
        <w:rPr>
          <w:rFonts w:ascii="Times New Roman" w:eastAsia="Times New Roman" w:hAnsi="Times New Roman" w:cs="Times New Roman"/>
          <w:b/>
          <w:sz w:val="24"/>
          <w:u w:val="single"/>
          <w:lang w:bidi="en-US"/>
        </w:rPr>
        <w:t>New Business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>:</w:t>
      </w:r>
    </w:p>
    <w:p w14:paraId="559A299E" w14:textId="1F612671" w:rsidR="004F689F" w:rsidRPr="002E28BB" w:rsidRDefault="004F689F" w:rsidP="004F689F">
      <w:pPr>
        <w:spacing w:after="0"/>
        <w:rPr>
          <w:rFonts w:ascii="Times New Roman" w:eastAsia="Times New Roman" w:hAnsi="Times New Roman" w:cs="Times New Roman"/>
          <w:sz w:val="24"/>
          <w:lang w:bidi="en-US"/>
        </w:rPr>
      </w:pPr>
      <w:r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Nonprofit fair: The event was held on June 13, 2023. 9 </w:t>
      </w:r>
      <w:r w:rsidR="005662E1">
        <w:rPr>
          <w:rFonts w:ascii="Times New Roman" w:eastAsia="Times New Roman" w:hAnsi="Times New Roman" w:cs="Times New Roman"/>
          <w:sz w:val="24"/>
          <w:lang w:bidi="en-US"/>
        </w:rPr>
        <w:t>am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 -12 </w:t>
      </w:r>
      <w:r w:rsidR="005662E1">
        <w:rPr>
          <w:rFonts w:ascii="Times New Roman" w:eastAsia="Times New Roman" w:hAnsi="Times New Roman" w:cs="Times New Roman"/>
          <w:sz w:val="24"/>
          <w:lang w:bidi="en-US"/>
        </w:rPr>
        <w:t>pm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 at the </w:t>
      </w:r>
      <w:proofErr w:type="spellStart"/>
      <w:r w:rsidRPr="002E28BB">
        <w:rPr>
          <w:rFonts w:ascii="Times New Roman" w:eastAsia="Times New Roman" w:hAnsi="Times New Roman" w:cs="Times New Roman"/>
          <w:sz w:val="24"/>
          <w:lang w:bidi="en-US"/>
        </w:rPr>
        <w:t>Lessie</w:t>
      </w:r>
      <w:proofErr w:type="spellEnd"/>
      <w:r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 B. Price Center.</w:t>
      </w:r>
      <w:r w:rsidR="005662E1">
        <w:rPr>
          <w:rFonts w:ascii="Times New Roman" w:eastAsia="Times New Roman" w:hAnsi="Times New Roman" w:cs="Times New Roman"/>
          <w:sz w:val="24"/>
          <w:lang w:bidi="en-US"/>
        </w:rPr>
        <w:t xml:space="preserve"> The event had 98 attendees and 22 vendors, with $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525.00 </w:t>
      </w:r>
      <w:r w:rsidR="005662E1">
        <w:rPr>
          <w:rFonts w:ascii="Times New Roman" w:eastAsia="Times New Roman" w:hAnsi="Times New Roman" w:cs="Times New Roman"/>
          <w:sz w:val="24"/>
          <w:lang w:bidi="en-US"/>
        </w:rPr>
        <w:t>in</w:t>
      </w:r>
      <w:r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 sponsorships.</w:t>
      </w:r>
    </w:p>
    <w:p w14:paraId="163B6B1E" w14:textId="77777777" w:rsidR="004F689F" w:rsidRPr="002E28BB" w:rsidRDefault="004F689F" w:rsidP="004F689F">
      <w:pPr>
        <w:spacing w:after="0"/>
        <w:rPr>
          <w:rFonts w:ascii="Times New Roman" w:eastAsia="Times New Roman" w:hAnsi="Times New Roman" w:cs="Times New Roman"/>
          <w:sz w:val="24"/>
          <w:lang w:bidi="en-US"/>
        </w:rPr>
      </w:pPr>
    </w:p>
    <w:p w14:paraId="008913C7" w14:textId="77777777" w:rsidR="004F689F" w:rsidRPr="002E28BB" w:rsidRDefault="004F689F" w:rsidP="004F689F">
      <w:pPr>
        <w:spacing w:after="0"/>
        <w:rPr>
          <w:rFonts w:ascii="Times New Roman" w:eastAsia="Times New Roman" w:hAnsi="Times New Roman" w:cs="Times New Roman"/>
          <w:sz w:val="24"/>
          <w:lang w:bidi="en-US"/>
        </w:rPr>
      </w:pPr>
      <w:r w:rsidRPr="002E28BB">
        <w:rPr>
          <w:rFonts w:ascii="Times New Roman" w:eastAsia="Times New Roman" w:hAnsi="Times New Roman" w:cs="Times New Roman"/>
          <w:sz w:val="24"/>
          <w:lang w:bidi="en-US"/>
        </w:rPr>
        <w:t>The new logo senior commission logo was discussed.</w:t>
      </w:r>
    </w:p>
    <w:p w14:paraId="67951E60" w14:textId="07C7565B" w:rsidR="007A644C" w:rsidRDefault="007A644C" w:rsidP="00946501">
      <w:pPr>
        <w:spacing w:after="0"/>
        <w:rPr>
          <w:rFonts w:ascii="Times New Roman" w:eastAsia="Times New Roman" w:hAnsi="Times New Roman" w:cs="Times New Roman"/>
          <w:sz w:val="24"/>
          <w:lang w:bidi="en-US"/>
        </w:rPr>
      </w:pPr>
    </w:p>
    <w:p w14:paraId="0548894D" w14:textId="4AC7F0D7" w:rsidR="00E945F6" w:rsidRDefault="00E945F6" w:rsidP="00946501">
      <w:pPr>
        <w:spacing w:after="0"/>
        <w:rPr>
          <w:rFonts w:ascii="Times New Roman" w:eastAsia="Times New Roman" w:hAnsi="Times New Roman" w:cs="Times New Roman"/>
          <w:sz w:val="24"/>
          <w:lang w:bidi="en-US"/>
        </w:rPr>
      </w:pPr>
    </w:p>
    <w:p w14:paraId="736F45D7" w14:textId="77777777" w:rsidR="00E945F6" w:rsidRPr="002E28BB" w:rsidRDefault="00E945F6" w:rsidP="00946501">
      <w:pPr>
        <w:spacing w:after="0"/>
        <w:rPr>
          <w:rFonts w:ascii="Times New Roman" w:eastAsia="Times New Roman" w:hAnsi="Times New Roman" w:cs="Times New Roman"/>
          <w:b/>
          <w:sz w:val="24"/>
          <w:u w:val="single"/>
          <w:lang w:bidi="en-US"/>
        </w:rPr>
      </w:pPr>
      <w:bookmarkStart w:id="0" w:name="_GoBack"/>
      <w:bookmarkEnd w:id="0"/>
    </w:p>
    <w:p w14:paraId="7EB70A97" w14:textId="156494A9" w:rsidR="004F689F" w:rsidRPr="004F689F" w:rsidRDefault="004F689F" w:rsidP="004F689F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24"/>
          <w:u w:val="single"/>
        </w:rPr>
        <w:lastRenderedPageBreak/>
        <w:t>Issues, Comments, and Announcements:</w:t>
      </w:r>
    </w:p>
    <w:p w14:paraId="4C69A6F6" w14:textId="19D29234" w:rsidR="004F689F" w:rsidRPr="002E28BB" w:rsidRDefault="004F689F" w:rsidP="004F689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</w:rPr>
      </w:pPr>
      <w:r w:rsidRPr="002E28BB">
        <w:rPr>
          <w:rFonts w:ascii="Times New Roman" w:hAnsi="Times New Roman" w:cs="Times New Roman"/>
          <w:color w:val="000000" w:themeColor="text1"/>
          <w:sz w:val="24"/>
        </w:rPr>
        <w:t>Lucas West shared information on upcoming and past PRT programs/events and staff updates, including Game Night, Senior Fun Day, and National Parks and Recreation Month is being celebrated in July</w:t>
      </w:r>
    </w:p>
    <w:p w14:paraId="1D1FFBA6" w14:textId="404C6CEF" w:rsidR="00946501" w:rsidRPr="002E28BB" w:rsidRDefault="00946501" w:rsidP="00946501">
      <w:pPr>
        <w:spacing w:after="0"/>
        <w:rPr>
          <w:rFonts w:ascii="Times New Roman" w:eastAsia="Times New Roman" w:hAnsi="Times New Roman" w:cs="Times New Roman"/>
          <w:sz w:val="24"/>
          <w:lang w:bidi="en-US"/>
        </w:rPr>
      </w:pPr>
    </w:p>
    <w:p w14:paraId="6F05CEEB" w14:textId="3FE2BC6B" w:rsidR="00946501" w:rsidRPr="002E28BB" w:rsidRDefault="00946501" w:rsidP="00946501">
      <w:pPr>
        <w:spacing w:after="0"/>
        <w:rPr>
          <w:rFonts w:ascii="Times New Roman" w:eastAsia="Times New Roman" w:hAnsi="Times New Roman" w:cs="Times New Roman"/>
          <w:sz w:val="24"/>
          <w:lang w:bidi="en-US"/>
        </w:rPr>
      </w:pPr>
      <w:r w:rsidRPr="002E28BB">
        <w:rPr>
          <w:rFonts w:ascii="Times New Roman" w:eastAsia="Times New Roman" w:hAnsi="Times New Roman" w:cs="Times New Roman"/>
          <w:sz w:val="24"/>
          <w:lang w:bidi="en-US"/>
        </w:rPr>
        <w:t>With no further business, the meeting adjourned</w:t>
      </w:r>
      <w:r w:rsidR="00AF4357"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 at </w:t>
      </w:r>
      <w:r w:rsidR="00B41A83" w:rsidRPr="002E28BB">
        <w:rPr>
          <w:rFonts w:ascii="Times New Roman" w:eastAsia="Times New Roman" w:hAnsi="Times New Roman" w:cs="Times New Roman"/>
          <w:sz w:val="24"/>
          <w:lang w:bidi="en-US"/>
        </w:rPr>
        <w:t>10:32</w:t>
      </w:r>
      <w:r w:rsidR="00D56062" w:rsidRPr="002E28BB">
        <w:rPr>
          <w:rFonts w:ascii="Times New Roman" w:eastAsia="Times New Roman" w:hAnsi="Times New Roman" w:cs="Times New Roman"/>
          <w:sz w:val="24"/>
          <w:lang w:bidi="en-US"/>
        </w:rPr>
        <w:t xml:space="preserve"> am</w:t>
      </w:r>
      <w:r w:rsidR="008A1379">
        <w:rPr>
          <w:rFonts w:ascii="Times New Roman" w:eastAsia="Times New Roman" w:hAnsi="Times New Roman" w:cs="Times New Roman"/>
          <w:sz w:val="24"/>
          <w:lang w:bidi="en-US"/>
        </w:rPr>
        <w:t>.</w:t>
      </w:r>
    </w:p>
    <w:p w14:paraId="62AEC672" w14:textId="6408F32E" w:rsidR="009D2AE9" w:rsidRPr="002E28BB" w:rsidRDefault="009D2AE9" w:rsidP="00946501"/>
    <w:sectPr w:rsidR="009D2AE9" w:rsidRPr="002E28BB" w:rsidSect="00AA43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C3EABA" w14:textId="77777777" w:rsidR="00E37140" w:rsidRDefault="00E37140" w:rsidP="00FC65C7">
      <w:pPr>
        <w:spacing w:after="0" w:line="240" w:lineRule="auto"/>
      </w:pPr>
      <w:r>
        <w:separator/>
      </w:r>
    </w:p>
  </w:endnote>
  <w:endnote w:type="continuationSeparator" w:id="0">
    <w:p w14:paraId="625E0899" w14:textId="77777777" w:rsidR="00E37140" w:rsidRDefault="00E37140" w:rsidP="00FC65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D0646D" w14:textId="77777777" w:rsidR="005662E1" w:rsidRDefault="005662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4D5499" w14:textId="77777777" w:rsidR="005662E1" w:rsidRDefault="005662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3E136B" w14:textId="77777777" w:rsidR="005662E1" w:rsidRDefault="005662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84FB3F" w14:textId="77777777" w:rsidR="00E37140" w:rsidRDefault="00E37140" w:rsidP="00FC65C7">
      <w:pPr>
        <w:spacing w:after="0" w:line="240" w:lineRule="auto"/>
      </w:pPr>
      <w:r>
        <w:separator/>
      </w:r>
    </w:p>
  </w:footnote>
  <w:footnote w:type="continuationSeparator" w:id="0">
    <w:p w14:paraId="253129FA" w14:textId="77777777" w:rsidR="00E37140" w:rsidRDefault="00E37140" w:rsidP="00FC65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516A96" w14:textId="77777777" w:rsidR="005662E1" w:rsidRDefault="005662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BC5A2C" w14:textId="77777777" w:rsidR="005662E1" w:rsidRDefault="005662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1C2645" w14:textId="77777777" w:rsidR="00642085" w:rsidRDefault="00642085" w:rsidP="00642085">
    <w:pPr>
      <w:spacing w:after="0" w:line="240" w:lineRule="auto"/>
      <w:jc w:val="center"/>
      <w:outlineLvl w:val="1"/>
      <w:rPr>
        <w:rFonts w:ascii="Times New Roman" w:eastAsia="Times New Roman" w:hAnsi="Times New Roman" w:cs="Times New Roman"/>
        <w:sz w:val="28"/>
        <w:szCs w:val="28"/>
        <w:lang w:bidi="en-US"/>
      </w:rPr>
    </w:pPr>
    <w:r w:rsidRPr="004B17CE">
      <w:rPr>
        <w:rFonts w:ascii="Times New Roman" w:eastAsia="Times New Roman" w:hAnsi="Times New Roman" w:cs="Times New Roman"/>
        <w:sz w:val="28"/>
        <w:szCs w:val="28"/>
        <w:lang w:bidi="en-US"/>
      </w:rPr>
      <w:t xml:space="preserve">SENIOR </w:t>
    </w:r>
    <w:r>
      <w:rPr>
        <w:rFonts w:ascii="Times New Roman" w:eastAsia="Times New Roman" w:hAnsi="Times New Roman" w:cs="Times New Roman"/>
        <w:sz w:val="28"/>
        <w:szCs w:val="28"/>
        <w:lang w:bidi="en-US"/>
      </w:rPr>
      <w:t>COMMISSION</w:t>
    </w:r>
  </w:p>
  <w:p w14:paraId="590C6B3B" w14:textId="40EEDEB4" w:rsidR="002B15FB" w:rsidRPr="005662E1" w:rsidRDefault="00642085" w:rsidP="005662E1">
    <w:pPr>
      <w:tabs>
        <w:tab w:val="center" w:pos="4680"/>
        <w:tab w:val="right" w:pos="9360"/>
      </w:tabs>
      <w:jc w:val="center"/>
      <w:rPr>
        <w:rFonts w:ascii="Times New Roman" w:eastAsia="Times New Roman" w:hAnsi="Times New Roman" w:cs="Times New Roman"/>
        <w:sz w:val="24"/>
        <w:szCs w:val="24"/>
        <w:u w:val="single"/>
        <w:lang w:bidi="en-US"/>
      </w:rPr>
    </w:pPr>
    <w:r w:rsidRPr="004B17CE">
      <w:rPr>
        <w:rFonts w:ascii="Times New Roman" w:eastAsia="Times New Roman" w:hAnsi="Times New Roman" w:cs="Times New Roman"/>
        <w:sz w:val="24"/>
        <w:szCs w:val="24"/>
        <w:u w:val="single"/>
        <w:lang w:bidi="en-US"/>
      </w:rPr>
      <w:t>Meeting Minutes</w:t>
    </w:r>
    <w:r w:rsidRPr="004B17CE">
      <w:rPr>
        <w:rFonts w:ascii="Times New Roman" w:eastAsia="Times New Roman" w:hAnsi="Times New Roman" w:cs="Times New Roman"/>
        <w:sz w:val="24"/>
        <w:szCs w:val="24"/>
        <w:u w:val="single"/>
        <w:lang w:bidi="en-US"/>
      </w:rPr>
      <w:tab/>
    </w:r>
    <w:r>
      <w:rPr>
        <w:rFonts w:ascii="Times New Roman" w:eastAsia="Times New Roman" w:hAnsi="Times New Roman" w:cs="Times New Roman"/>
        <w:sz w:val="24"/>
        <w:szCs w:val="24"/>
        <w:u w:val="single"/>
        <w:lang w:bidi="en-US"/>
      </w:rPr>
      <w:t xml:space="preserve">                                  Tuesday </w:t>
    </w:r>
    <w:r w:rsidR="003F1AC8">
      <w:rPr>
        <w:rFonts w:ascii="Times New Roman" w:eastAsia="Times New Roman" w:hAnsi="Times New Roman" w:cs="Times New Roman"/>
        <w:sz w:val="24"/>
        <w:szCs w:val="24"/>
        <w:u w:val="single"/>
        <w:lang w:bidi="en-US"/>
      </w:rPr>
      <w:t>July 18</w:t>
    </w:r>
    <w:r>
      <w:rPr>
        <w:rFonts w:ascii="Times New Roman" w:eastAsia="Times New Roman" w:hAnsi="Times New Roman" w:cs="Times New Roman"/>
        <w:sz w:val="24"/>
        <w:szCs w:val="24"/>
        <w:u w:val="single"/>
        <w:lang w:bidi="en-US"/>
      </w:rPr>
      <w:t xml:space="preserve">, 2023                        </w:t>
    </w:r>
    <w:r w:rsidRPr="004B17CE">
      <w:rPr>
        <w:rFonts w:ascii="Times New Roman" w:eastAsia="Times New Roman" w:hAnsi="Times New Roman" w:cs="Times New Roman"/>
        <w:sz w:val="24"/>
        <w:szCs w:val="24"/>
        <w:u w:val="single"/>
        <w:lang w:bidi="en-US"/>
      </w:rPr>
      <w:t>Aiken, South Caroli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4726B"/>
    <w:multiLevelType w:val="hybridMultilevel"/>
    <w:tmpl w:val="9E34AD9E"/>
    <w:lvl w:ilvl="0" w:tplc="8F0C5F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0C413F5"/>
    <w:multiLevelType w:val="hybridMultilevel"/>
    <w:tmpl w:val="86E8E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BB48D0"/>
    <w:multiLevelType w:val="hybridMultilevel"/>
    <w:tmpl w:val="4E52E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zNDc3NQQyTA0tjJR0lIJTi4sz8/NACgwtagEBVjjCLQAAAA=="/>
  </w:docVars>
  <w:rsids>
    <w:rsidRoot w:val="008652AF"/>
    <w:rsid w:val="00000A20"/>
    <w:rsid w:val="000024D5"/>
    <w:rsid w:val="0000326C"/>
    <w:rsid w:val="000040D7"/>
    <w:rsid w:val="00010215"/>
    <w:rsid w:val="000149D4"/>
    <w:rsid w:val="00021D35"/>
    <w:rsid w:val="00022E26"/>
    <w:rsid w:val="0002617B"/>
    <w:rsid w:val="00026C91"/>
    <w:rsid w:val="00027B13"/>
    <w:rsid w:val="0003132E"/>
    <w:rsid w:val="00033A5E"/>
    <w:rsid w:val="0003461E"/>
    <w:rsid w:val="00034A15"/>
    <w:rsid w:val="00037FC9"/>
    <w:rsid w:val="00043CB1"/>
    <w:rsid w:val="000457EF"/>
    <w:rsid w:val="000508C2"/>
    <w:rsid w:val="000510B4"/>
    <w:rsid w:val="0005267D"/>
    <w:rsid w:val="00062630"/>
    <w:rsid w:val="00062D0A"/>
    <w:rsid w:val="00071D47"/>
    <w:rsid w:val="00075411"/>
    <w:rsid w:val="00075C2E"/>
    <w:rsid w:val="00077154"/>
    <w:rsid w:val="000779CB"/>
    <w:rsid w:val="00082BCE"/>
    <w:rsid w:val="00082DA4"/>
    <w:rsid w:val="00082EAB"/>
    <w:rsid w:val="00090E27"/>
    <w:rsid w:val="0009145A"/>
    <w:rsid w:val="000922F5"/>
    <w:rsid w:val="00097FCB"/>
    <w:rsid w:val="000A03CA"/>
    <w:rsid w:val="000A43FC"/>
    <w:rsid w:val="000A4717"/>
    <w:rsid w:val="000A6747"/>
    <w:rsid w:val="000A677A"/>
    <w:rsid w:val="000A74A5"/>
    <w:rsid w:val="000A7C7D"/>
    <w:rsid w:val="000B0443"/>
    <w:rsid w:val="000B1413"/>
    <w:rsid w:val="000B1C29"/>
    <w:rsid w:val="000B24E1"/>
    <w:rsid w:val="000B2BD0"/>
    <w:rsid w:val="000B34DA"/>
    <w:rsid w:val="000B694B"/>
    <w:rsid w:val="000B7A92"/>
    <w:rsid w:val="000C16B0"/>
    <w:rsid w:val="000C576D"/>
    <w:rsid w:val="000C7FD6"/>
    <w:rsid w:val="000D0072"/>
    <w:rsid w:val="000D099D"/>
    <w:rsid w:val="000D16AE"/>
    <w:rsid w:val="000D23CC"/>
    <w:rsid w:val="000D457B"/>
    <w:rsid w:val="000D548C"/>
    <w:rsid w:val="000D5492"/>
    <w:rsid w:val="000D6CDB"/>
    <w:rsid w:val="000E0955"/>
    <w:rsid w:val="000E2523"/>
    <w:rsid w:val="000F14B1"/>
    <w:rsid w:val="000F1F0C"/>
    <w:rsid w:val="000F3B98"/>
    <w:rsid w:val="000F41A6"/>
    <w:rsid w:val="000F4864"/>
    <w:rsid w:val="000F7C82"/>
    <w:rsid w:val="00100117"/>
    <w:rsid w:val="00100B32"/>
    <w:rsid w:val="00103ED6"/>
    <w:rsid w:val="001050F2"/>
    <w:rsid w:val="0010667D"/>
    <w:rsid w:val="00107884"/>
    <w:rsid w:val="001135DA"/>
    <w:rsid w:val="00113C5E"/>
    <w:rsid w:val="00114505"/>
    <w:rsid w:val="00114AA9"/>
    <w:rsid w:val="00115AD5"/>
    <w:rsid w:val="00120EFB"/>
    <w:rsid w:val="00121643"/>
    <w:rsid w:val="001234E1"/>
    <w:rsid w:val="00124776"/>
    <w:rsid w:val="00127330"/>
    <w:rsid w:val="00131301"/>
    <w:rsid w:val="0013462D"/>
    <w:rsid w:val="00135AB3"/>
    <w:rsid w:val="00136BDF"/>
    <w:rsid w:val="0013776C"/>
    <w:rsid w:val="00145771"/>
    <w:rsid w:val="00147D4F"/>
    <w:rsid w:val="00153316"/>
    <w:rsid w:val="00161D04"/>
    <w:rsid w:val="00167445"/>
    <w:rsid w:val="0016789F"/>
    <w:rsid w:val="00170B39"/>
    <w:rsid w:val="00170C2A"/>
    <w:rsid w:val="00173039"/>
    <w:rsid w:val="00174554"/>
    <w:rsid w:val="001771C7"/>
    <w:rsid w:val="00181F4C"/>
    <w:rsid w:val="00183E63"/>
    <w:rsid w:val="0018530B"/>
    <w:rsid w:val="00186CC0"/>
    <w:rsid w:val="001871FF"/>
    <w:rsid w:val="00190739"/>
    <w:rsid w:val="0019076A"/>
    <w:rsid w:val="00190E28"/>
    <w:rsid w:val="00191BC2"/>
    <w:rsid w:val="00193E44"/>
    <w:rsid w:val="00197F2B"/>
    <w:rsid w:val="001A3B05"/>
    <w:rsid w:val="001A53EC"/>
    <w:rsid w:val="001B2D0D"/>
    <w:rsid w:val="001C05FA"/>
    <w:rsid w:val="001C07B0"/>
    <w:rsid w:val="001D131E"/>
    <w:rsid w:val="001D2FC6"/>
    <w:rsid w:val="001D38D4"/>
    <w:rsid w:val="001D69E8"/>
    <w:rsid w:val="001D791A"/>
    <w:rsid w:val="001E0E1B"/>
    <w:rsid w:val="001E297A"/>
    <w:rsid w:val="001E31B1"/>
    <w:rsid w:val="001E4D2D"/>
    <w:rsid w:val="001E51FD"/>
    <w:rsid w:val="001E712F"/>
    <w:rsid w:val="001F07A0"/>
    <w:rsid w:val="001F0FB9"/>
    <w:rsid w:val="001F24CB"/>
    <w:rsid w:val="001F3DF2"/>
    <w:rsid w:val="001F6E23"/>
    <w:rsid w:val="001F7428"/>
    <w:rsid w:val="0021067C"/>
    <w:rsid w:val="00213067"/>
    <w:rsid w:val="00215824"/>
    <w:rsid w:val="00215EED"/>
    <w:rsid w:val="0021724E"/>
    <w:rsid w:val="00220908"/>
    <w:rsid w:val="00224DEB"/>
    <w:rsid w:val="0022506C"/>
    <w:rsid w:val="002259AF"/>
    <w:rsid w:val="00227816"/>
    <w:rsid w:val="00230367"/>
    <w:rsid w:val="002303D0"/>
    <w:rsid w:val="002312BA"/>
    <w:rsid w:val="00232D3A"/>
    <w:rsid w:val="00233946"/>
    <w:rsid w:val="00244E3B"/>
    <w:rsid w:val="00246434"/>
    <w:rsid w:val="00247A0E"/>
    <w:rsid w:val="00247BE8"/>
    <w:rsid w:val="0025323F"/>
    <w:rsid w:val="002540A9"/>
    <w:rsid w:val="00254EA8"/>
    <w:rsid w:val="00256587"/>
    <w:rsid w:val="002565E8"/>
    <w:rsid w:val="002567C2"/>
    <w:rsid w:val="00256A5C"/>
    <w:rsid w:val="0026033C"/>
    <w:rsid w:val="00262B0B"/>
    <w:rsid w:val="002635F4"/>
    <w:rsid w:val="00264A33"/>
    <w:rsid w:val="00273910"/>
    <w:rsid w:val="0027583B"/>
    <w:rsid w:val="00276658"/>
    <w:rsid w:val="00277641"/>
    <w:rsid w:val="00277B11"/>
    <w:rsid w:val="00282A39"/>
    <w:rsid w:val="00285026"/>
    <w:rsid w:val="00287360"/>
    <w:rsid w:val="00290911"/>
    <w:rsid w:val="00292E61"/>
    <w:rsid w:val="002A410B"/>
    <w:rsid w:val="002A664F"/>
    <w:rsid w:val="002A7B99"/>
    <w:rsid w:val="002B15FB"/>
    <w:rsid w:val="002B1B96"/>
    <w:rsid w:val="002B1BD9"/>
    <w:rsid w:val="002B1CB0"/>
    <w:rsid w:val="002B1ECF"/>
    <w:rsid w:val="002B43E8"/>
    <w:rsid w:val="002B5E35"/>
    <w:rsid w:val="002B7E15"/>
    <w:rsid w:val="002C12AE"/>
    <w:rsid w:val="002C27D5"/>
    <w:rsid w:val="002C2848"/>
    <w:rsid w:val="002C7834"/>
    <w:rsid w:val="002D0D07"/>
    <w:rsid w:val="002E28BB"/>
    <w:rsid w:val="002E64D4"/>
    <w:rsid w:val="002E72EC"/>
    <w:rsid w:val="002E7BDE"/>
    <w:rsid w:val="002F00E7"/>
    <w:rsid w:val="002F0957"/>
    <w:rsid w:val="002F1E13"/>
    <w:rsid w:val="002F3B20"/>
    <w:rsid w:val="00300496"/>
    <w:rsid w:val="003011F4"/>
    <w:rsid w:val="0030159F"/>
    <w:rsid w:val="00301D2D"/>
    <w:rsid w:val="00302AC5"/>
    <w:rsid w:val="00304778"/>
    <w:rsid w:val="003048B8"/>
    <w:rsid w:val="00306133"/>
    <w:rsid w:val="00310432"/>
    <w:rsid w:val="003123B0"/>
    <w:rsid w:val="0031342E"/>
    <w:rsid w:val="00313778"/>
    <w:rsid w:val="00314962"/>
    <w:rsid w:val="0031519D"/>
    <w:rsid w:val="00315AC3"/>
    <w:rsid w:val="00321E1D"/>
    <w:rsid w:val="00322167"/>
    <w:rsid w:val="00322612"/>
    <w:rsid w:val="00322823"/>
    <w:rsid w:val="003236E3"/>
    <w:rsid w:val="00324804"/>
    <w:rsid w:val="003278F9"/>
    <w:rsid w:val="00332915"/>
    <w:rsid w:val="00334177"/>
    <w:rsid w:val="00336925"/>
    <w:rsid w:val="0033735A"/>
    <w:rsid w:val="00345FA8"/>
    <w:rsid w:val="00346664"/>
    <w:rsid w:val="00350F85"/>
    <w:rsid w:val="00354D7E"/>
    <w:rsid w:val="003560D9"/>
    <w:rsid w:val="003578F8"/>
    <w:rsid w:val="0036160C"/>
    <w:rsid w:val="00362157"/>
    <w:rsid w:val="003622A6"/>
    <w:rsid w:val="00367E0C"/>
    <w:rsid w:val="00370F7B"/>
    <w:rsid w:val="003719F0"/>
    <w:rsid w:val="003737C6"/>
    <w:rsid w:val="00374FD7"/>
    <w:rsid w:val="00377E44"/>
    <w:rsid w:val="00380623"/>
    <w:rsid w:val="00382E42"/>
    <w:rsid w:val="003876B0"/>
    <w:rsid w:val="00390F44"/>
    <w:rsid w:val="00391912"/>
    <w:rsid w:val="0039489D"/>
    <w:rsid w:val="00394E02"/>
    <w:rsid w:val="00395092"/>
    <w:rsid w:val="0039768D"/>
    <w:rsid w:val="003A1306"/>
    <w:rsid w:val="003A23FA"/>
    <w:rsid w:val="003A36C8"/>
    <w:rsid w:val="003A4642"/>
    <w:rsid w:val="003B297B"/>
    <w:rsid w:val="003B2B1E"/>
    <w:rsid w:val="003B3C3B"/>
    <w:rsid w:val="003B6137"/>
    <w:rsid w:val="003C1AF0"/>
    <w:rsid w:val="003C4FDA"/>
    <w:rsid w:val="003C7435"/>
    <w:rsid w:val="003D2D95"/>
    <w:rsid w:val="003D584F"/>
    <w:rsid w:val="003D5BF8"/>
    <w:rsid w:val="003D63C7"/>
    <w:rsid w:val="003E1D1C"/>
    <w:rsid w:val="003E3B44"/>
    <w:rsid w:val="003E5C44"/>
    <w:rsid w:val="003E63B1"/>
    <w:rsid w:val="003E6642"/>
    <w:rsid w:val="003F08C3"/>
    <w:rsid w:val="003F1AC8"/>
    <w:rsid w:val="003F313C"/>
    <w:rsid w:val="003F5691"/>
    <w:rsid w:val="003F5BBF"/>
    <w:rsid w:val="003F6088"/>
    <w:rsid w:val="003F6268"/>
    <w:rsid w:val="00400717"/>
    <w:rsid w:val="00404546"/>
    <w:rsid w:val="004049C5"/>
    <w:rsid w:val="00406328"/>
    <w:rsid w:val="00410D11"/>
    <w:rsid w:val="00412424"/>
    <w:rsid w:val="00412760"/>
    <w:rsid w:val="00413DC6"/>
    <w:rsid w:val="00413ECB"/>
    <w:rsid w:val="00417738"/>
    <w:rsid w:val="00417FD4"/>
    <w:rsid w:val="00421A3F"/>
    <w:rsid w:val="00422366"/>
    <w:rsid w:val="00422ACD"/>
    <w:rsid w:val="0042422F"/>
    <w:rsid w:val="00424591"/>
    <w:rsid w:val="00425734"/>
    <w:rsid w:val="00425922"/>
    <w:rsid w:val="004304FF"/>
    <w:rsid w:val="004348B1"/>
    <w:rsid w:val="004349E5"/>
    <w:rsid w:val="00437B11"/>
    <w:rsid w:val="00442237"/>
    <w:rsid w:val="00443AA1"/>
    <w:rsid w:val="00444CDC"/>
    <w:rsid w:val="004456F6"/>
    <w:rsid w:val="004479B5"/>
    <w:rsid w:val="0045173E"/>
    <w:rsid w:val="00451C56"/>
    <w:rsid w:val="004524C7"/>
    <w:rsid w:val="0045377D"/>
    <w:rsid w:val="0045386E"/>
    <w:rsid w:val="004574CE"/>
    <w:rsid w:val="004579F8"/>
    <w:rsid w:val="0046024C"/>
    <w:rsid w:val="00460447"/>
    <w:rsid w:val="00461177"/>
    <w:rsid w:val="00461229"/>
    <w:rsid w:val="0046190B"/>
    <w:rsid w:val="00462C74"/>
    <w:rsid w:val="004644FD"/>
    <w:rsid w:val="004650D2"/>
    <w:rsid w:val="00467E3B"/>
    <w:rsid w:val="004710A9"/>
    <w:rsid w:val="0047344D"/>
    <w:rsid w:val="00474845"/>
    <w:rsid w:val="00483A86"/>
    <w:rsid w:val="00484F37"/>
    <w:rsid w:val="00492381"/>
    <w:rsid w:val="004A09FB"/>
    <w:rsid w:val="004A188D"/>
    <w:rsid w:val="004A36AA"/>
    <w:rsid w:val="004A71A8"/>
    <w:rsid w:val="004B17CE"/>
    <w:rsid w:val="004B2CC1"/>
    <w:rsid w:val="004B3E0D"/>
    <w:rsid w:val="004B5617"/>
    <w:rsid w:val="004C1537"/>
    <w:rsid w:val="004C6AD9"/>
    <w:rsid w:val="004C6D09"/>
    <w:rsid w:val="004D0621"/>
    <w:rsid w:val="004D1611"/>
    <w:rsid w:val="004D6F28"/>
    <w:rsid w:val="004E06B6"/>
    <w:rsid w:val="004E0AAA"/>
    <w:rsid w:val="004E1F66"/>
    <w:rsid w:val="004E1F6C"/>
    <w:rsid w:val="004E2F25"/>
    <w:rsid w:val="004E30F8"/>
    <w:rsid w:val="004E4B10"/>
    <w:rsid w:val="004E7BC3"/>
    <w:rsid w:val="004E7F07"/>
    <w:rsid w:val="004F27DE"/>
    <w:rsid w:val="004F5107"/>
    <w:rsid w:val="004F689F"/>
    <w:rsid w:val="004F7D77"/>
    <w:rsid w:val="00500126"/>
    <w:rsid w:val="005005B3"/>
    <w:rsid w:val="005008B2"/>
    <w:rsid w:val="00503E3B"/>
    <w:rsid w:val="005066C0"/>
    <w:rsid w:val="00506F6C"/>
    <w:rsid w:val="0051357E"/>
    <w:rsid w:val="0051585C"/>
    <w:rsid w:val="00516412"/>
    <w:rsid w:val="00526508"/>
    <w:rsid w:val="00532F9C"/>
    <w:rsid w:val="00534F96"/>
    <w:rsid w:val="005375CF"/>
    <w:rsid w:val="005433F6"/>
    <w:rsid w:val="00545A71"/>
    <w:rsid w:val="00545CEA"/>
    <w:rsid w:val="00553F19"/>
    <w:rsid w:val="00556211"/>
    <w:rsid w:val="00561651"/>
    <w:rsid w:val="00561C45"/>
    <w:rsid w:val="00564D5B"/>
    <w:rsid w:val="005662E1"/>
    <w:rsid w:val="00576A82"/>
    <w:rsid w:val="00576F6E"/>
    <w:rsid w:val="00584D3C"/>
    <w:rsid w:val="005879FC"/>
    <w:rsid w:val="00590C65"/>
    <w:rsid w:val="0059229D"/>
    <w:rsid w:val="00594040"/>
    <w:rsid w:val="00595ED8"/>
    <w:rsid w:val="005A1F56"/>
    <w:rsid w:val="005A3AB8"/>
    <w:rsid w:val="005A63CD"/>
    <w:rsid w:val="005A67EA"/>
    <w:rsid w:val="005B1BB7"/>
    <w:rsid w:val="005B4433"/>
    <w:rsid w:val="005B45E7"/>
    <w:rsid w:val="005C3051"/>
    <w:rsid w:val="005C5704"/>
    <w:rsid w:val="005C7524"/>
    <w:rsid w:val="005D3832"/>
    <w:rsid w:val="005D3BCC"/>
    <w:rsid w:val="005D4B5E"/>
    <w:rsid w:val="005D5EEB"/>
    <w:rsid w:val="005D7F29"/>
    <w:rsid w:val="005D7F82"/>
    <w:rsid w:val="005D7FB5"/>
    <w:rsid w:val="005E002E"/>
    <w:rsid w:val="005E10F5"/>
    <w:rsid w:val="005E11BF"/>
    <w:rsid w:val="005E5299"/>
    <w:rsid w:val="005E5496"/>
    <w:rsid w:val="005F0F52"/>
    <w:rsid w:val="005F188B"/>
    <w:rsid w:val="005F2C6D"/>
    <w:rsid w:val="005F4140"/>
    <w:rsid w:val="005F7A11"/>
    <w:rsid w:val="006001A2"/>
    <w:rsid w:val="00600946"/>
    <w:rsid w:val="00603501"/>
    <w:rsid w:val="006047F1"/>
    <w:rsid w:val="006100A5"/>
    <w:rsid w:val="0061181B"/>
    <w:rsid w:val="0061533D"/>
    <w:rsid w:val="00615B8F"/>
    <w:rsid w:val="00623564"/>
    <w:rsid w:val="00623C71"/>
    <w:rsid w:val="00625ED0"/>
    <w:rsid w:val="0062601D"/>
    <w:rsid w:val="006266E5"/>
    <w:rsid w:val="006316C8"/>
    <w:rsid w:val="00632E06"/>
    <w:rsid w:val="00635E6A"/>
    <w:rsid w:val="006415BF"/>
    <w:rsid w:val="00642085"/>
    <w:rsid w:val="00642666"/>
    <w:rsid w:val="0064367E"/>
    <w:rsid w:val="00645DD2"/>
    <w:rsid w:val="00646BF1"/>
    <w:rsid w:val="00647A67"/>
    <w:rsid w:val="00647AB5"/>
    <w:rsid w:val="00647ED2"/>
    <w:rsid w:val="00652280"/>
    <w:rsid w:val="00652FE1"/>
    <w:rsid w:val="006545B5"/>
    <w:rsid w:val="006549AF"/>
    <w:rsid w:val="00657A78"/>
    <w:rsid w:val="00660775"/>
    <w:rsid w:val="00662364"/>
    <w:rsid w:val="00663FE5"/>
    <w:rsid w:val="00664B4D"/>
    <w:rsid w:val="006653DF"/>
    <w:rsid w:val="00665A8A"/>
    <w:rsid w:val="00667696"/>
    <w:rsid w:val="00671C1B"/>
    <w:rsid w:val="00676822"/>
    <w:rsid w:val="00681AB6"/>
    <w:rsid w:val="0068308E"/>
    <w:rsid w:val="006836D0"/>
    <w:rsid w:val="00687471"/>
    <w:rsid w:val="00690239"/>
    <w:rsid w:val="00691CD5"/>
    <w:rsid w:val="00691F33"/>
    <w:rsid w:val="006930C5"/>
    <w:rsid w:val="00694AB3"/>
    <w:rsid w:val="00697995"/>
    <w:rsid w:val="006A3DE2"/>
    <w:rsid w:val="006A5B53"/>
    <w:rsid w:val="006A7159"/>
    <w:rsid w:val="006B1701"/>
    <w:rsid w:val="006B3BF8"/>
    <w:rsid w:val="006B4367"/>
    <w:rsid w:val="006B6067"/>
    <w:rsid w:val="006B7DA8"/>
    <w:rsid w:val="006C138C"/>
    <w:rsid w:val="006C3AD6"/>
    <w:rsid w:val="006C3C2D"/>
    <w:rsid w:val="006D0908"/>
    <w:rsid w:val="006D1EC1"/>
    <w:rsid w:val="006D1F93"/>
    <w:rsid w:val="006D4D3A"/>
    <w:rsid w:val="006D612C"/>
    <w:rsid w:val="006D6FAA"/>
    <w:rsid w:val="006E40DE"/>
    <w:rsid w:val="006E5D8A"/>
    <w:rsid w:val="006F0998"/>
    <w:rsid w:val="006F1A8E"/>
    <w:rsid w:val="006F3C13"/>
    <w:rsid w:val="006F44A0"/>
    <w:rsid w:val="006F6F9D"/>
    <w:rsid w:val="006F76F5"/>
    <w:rsid w:val="006F7D9E"/>
    <w:rsid w:val="00700CCC"/>
    <w:rsid w:val="00701DDD"/>
    <w:rsid w:val="00702BE9"/>
    <w:rsid w:val="00702FAE"/>
    <w:rsid w:val="007075CD"/>
    <w:rsid w:val="007077E8"/>
    <w:rsid w:val="0071097B"/>
    <w:rsid w:val="00712511"/>
    <w:rsid w:val="007137F9"/>
    <w:rsid w:val="007140D1"/>
    <w:rsid w:val="007146F0"/>
    <w:rsid w:val="00715A4A"/>
    <w:rsid w:val="00721FEE"/>
    <w:rsid w:val="007230B4"/>
    <w:rsid w:val="00734303"/>
    <w:rsid w:val="00734FE9"/>
    <w:rsid w:val="0073617F"/>
    <w:rsid w:val="00736902"/>
    <w:rsid w:val="007401B2"/>
    <w:rsid w:val="00740F4E"/>
    <w:rsid w:val="00741459"/>
    <w:rsid w:val="007420DF"/>
    <w:rsid w:val="00742B25"/>
    <w:rsid w:val="007430CB"/>
    <w:rsid w:val="007445E0"/>
    <w:rsid w:val="0074607D"/>
    <w:rsid w:val="00746A19"/>
    <w:rsid w:val="007472E0"/>
    <w:rsid w:val="00751CFF"/>
    <w:rsid w:val="0075311E"/>
    <w:rsid w:val="00754851"/>
    <w:rsid w:val="007605C7"/>
    <w:rsid w:val="00760EFA"/>
    <w:rsid w:val="00763C1D"/>
    <w:rsid w:val="007649D0"/>
    <w:rsid w:val="00764E83"/>
    <w:rsid w:val="00764EB4"/>
    <w:rsid w:val="00765FA6"/>
    <w:rsid w:val="00772995"/>
    <w:rsid w:val="007762FB"/>
    <w:rsid w:val="0078040F"/>
    <w:rsid w:val="007828CB"/>
    <w:rsid w:val="00791196"/>
    <w:rsid w:val="00792A73"/>
    <w:rsid w:val="00793546"/>
    <w:rsid w:val="00797065"/>
    <w:rsid w:val="00797732"/>
    <w:rsid w:val="00797E16"/>
    <w:rsid w:val="007A2BC6"/>
    <w:rsid w:val="007A52DC"/>
    <w:rsid w:val="007A5985"/>
    <w:rsid w:val="007A5AC2"/>
    <w:rsid w:val="007A644C"/>
    <w:rsid w:val="007A7165"/>
    <w:rsid w:val="007A7C98"/>
    <w:rsid w:val="007B2355"/>
    <w:rsid w:val="007B3797"/>
    <w:rsid w:val="007B6B0A"/>
    <w:rsid w:val="007B7B08"/>
    <w:rsid w:val="007C005C"/>
    <w:rsid w:val="007C0687"/>
    <w:rsid w:val="007C12B4"/>
    <w:rsid w:val="007C1A67"/>
    <w:rsid w:val="007C49D9"/>
    <w:rsid w:val="007C540E"/>
    <w:rsid w:val="007D0602"/>
    <w:rsid w:val="007D0D01"/>
    <w:rsid w:val="007D3158"/>
    <w:rsid w:val="007D4F18"/>
    <w:rsid w:val="007D4FFF"/>
    <w:rsid w:val="007D5BA2"/>
    <w:rsid w:val="007D664C"/>
    <w:rsid w:val="007D78C2"/>
    <w:rsid w:val="007E1FA3"/>
    <w:rsid w:val="007E385C"/>
    <w:rsid w:val="007E6718"/>
    <w:rsid w:val="007F0872"/>
    <w:rsid w:val="007F1AFA"/>
    <w:rsid w:val="007F4F0C"/>
    <w:rsid w:val="007F6641"/>
    <w:rsid w:val="007F6ACD"/>
    <w:rsid w:val="008000D2"/>
    <w:rsid w:val="008016C1"/>
    <w:rsid w:val="00802EC6"/>
    <w:rsid w:val="00804209"/>
    <w:rsid w:val="008056BF"/>
    <w:rsid w:val="00805DDD"/>
    <w:rsid w:val="00805F77"/>
    <w:rsid w:val="0080718B"/>
    <w:rsid w:val="00807260"/>
    <w:rsid w:val="00810B87"/>
    <w:rsid w:val="00812DF6"/>
    <w:rsid w:val="00814EA2"/>
    <w:rsid w:val="0081590B"/>
    <w:rsid w:val="00816541"/>
    <w:rsid w:val="00816B09"/>
    <w:rsid w:val="0081796E"/>
    <w:rsid w:val="00820EE6"/>
    <w:rsid w:val="008249A5"/>
    <w:rsid w:val="00825F1C"/>
    <w:rsid w:val="008263DE"/>
    <w:rsid w:val="00830964"/>
    <w:rsid w:val="0083534A"/>
    <w:rsid w:val="00840142"/>
    <w:rsid w:val="00840A2F"/>
    <w:rsid w:val="00841904"/>
    <w:rsid w:val="00841E8D"/>
    <w:rsid w:val="008442D1"/>
    <w:rsid w:val="0084567D"/>
    <w:rsid w:val="00845A90"/>
    <w:rsid w:val="008469E9"/>
    <w:rsid w:val="0085181C"/>
    <w:rsid w:val="0085269B"/>
    <w:rsid w:val="00852E9A"/>
    <w:rsid w:val="00855A56"/>
    <w:rsid w:val="0085732A"/>
    <w:rsid w:val="008616F7"/>
    <w:rsid w:val="00861F50"/>
    <w:rsid w:val="00863330"/>
    <w:rsid w:val="00863AB4"/>
    <w:rsid w:val="008652AF"/>
    <w:rsid w:val="008675E7"/>
    <w:rsid w:val="0087175B"/>
    <w:rsid w:val="00874634"/>
    <w:rsid w:val="00875B35"/>
    <w:rsid w:val="00877310"/>
    <w:rsid w:val="00883A2E"/>
    <w:rsid w:val="00883D55"/>
    <w:rsid w:val="0088430B"/>
    <w:rsid w:val="00886CCF"/>
    <w:rsid w:val="00887500"/>
    <w:rsid w:val="00891B81"/>
    <w:rsid w:val="0089213A"/>
    <w:rsid w:val="008A0348"/>
    <w:rsid w:val="008A1379"/>
    <w:rsid w:val="008A14DF"/>
    <w:rsid w:val="008A6BDB"/>
    <w:rsid w:val="008A70E3"/>
    <w:rsid w:val="008A727C"/>
    <w:rsid w:val="008B1EA9"/>
    <w:rsid w:val="008B23F7"/>
    <w:rsid w:val="008B3FE7"/>
    <w:rsid w:val="008D1A71"/>
    <w:rsid w:val="008D3D2D"/>
    <w:rsid w:val="008D5C31"/>
    <w:rsid w:val="008D5D35"/>
    <w:rsid w:val="008E0745"/>
    <w:rsid w:val="008E09EF"/>
    <w:rsid w:val="008E65DF"/>
    <w:rsid w:val="008F0E1C"/>
    <w:rsid w:val="008F18AF"/>
    <w:rsid w:val="008F355C"/>
    <w:rsid w:val="008F38DD"/>
    <w:rsid w:val="008F45D3"/>
    <w:rsid w:val="008F4670"/>
    <w:rsid w:val="00901697"/>
    <w:rsid w:val="00905ACA"/>
    <w:rsid w:val="00907AE1"/>
    <w:rsid w:val="009128A2"/>
    <w:rsid w:val="00912C95"/>
    <w:rsid w:val="009140A5"/>
    <w:rsid w:val="009146D5"/>
    <w:rsid w:val="00915B6C"/>
    <w:rsid w:val="00915C20"/>
    <w:rsid w:val="00916839"/>
    <w:rsid w:val="0091794A"/>
    <w:rsid w:val="00920FCB"/>
    <w:rsid w:val="00923154"/>
    <w:rsid w:val="00923392"/>
    <w:rsid w:val="0092612B"/>
    <w:rsid w:val="00926DDA"/>
    <w:rsid w:val="0092772F"/>
    <w:rsid w:val="00930E87"/>
    <w:rsid w:val="009312DE"/>
    <w:rsid w:val="00931FCA"/>
    <w:rsid w:val="009329BF"/>
    <w:rsid w:val="00933A72"/>
    <w:rsid w:val="00935E60"/>
    <w:rsid w:val="00936612"/>
    <w:rsid w:val="0093710B"/>
    <w:rsid w:val="00937DE4"/>
    <w:rsid w:val="00941E76"/>
    <w:rsid w:val="009445DF"/>
    <w:rsid w:val="009462C2"/>
    <w:rsid w:val="00946501"/>
    <w:rsid w:val="00950BE6"/>
    <w:rsid w:val="00951DBE"/>
    <w:rsid w:val="00952AF1"/>
    <w:rsid w:val="009545F4"/>
    <w:rsid w:val="009569DF"/>
    <w:rsid w:val="00956B2C"/>
    <w:rsid w:val="00960074"/>
    <w:rsid w:val="009653E7"/>
    <w:rsid w:val="0096567D"/>
    <w:rsid w:val="0096607C"/>
    <w:rsid w:val="0096684A"/>
    <w:rsid w:val="00972C3E"/>
    <w:rsid w:val="00974A09"/>
    <w:rsid w:val="00981ECA"/>
    <w:rsid w:val="009839A3"/>
    <w:rsid w:val="00984EE1"/>
    <w:rsid w:val="00987020"/>
    <w:rsid w:val="00987166"/>
    <w:rsid w:val="009932CA"/>
    <w:rsid w:val="00993CFA"/>
    <w:rsid w:val="009A380C"/>
    <w:rsid w:val="009A5C0C"/>
    <w:rsid w:val="009B240B"/>
    <w:rsid w:val="009B4DF4"/>
    <w:rsid w:val="009B52C4"/>
    <w:rsid w:val="009B59B4"/>
    <w:rsid w:val="009B66B1"/>
    <w:rsid w:val="009C752D"/>
    <w:rsid w:val="009D05AB"/>
    <w:rsid w:val="009D164C"/>
    <w:rsid w:val="009D1D2E"/>
    <w:rsid w:val="009D2AE9"/>
    <w:rsid w:val="009D7B04"/>
    <w:rsid w:val="009E5C49"/>
    <w:rsid w:val="009E6605"/>
    <w:rsid w:val="009F4315"/>
    <w:rsid w:val="009F6869"/>
    <w:rsid w:val="009F75DA"/>
    <w:rsid w:val="00A01039"/>
    <w:rsid w:val="00A052B8"/>
    <w:rsid w:val="00A061F7"/>
    <w:rsid w:val="00A07078"/>
    <w:rsid w:val="00A12744"/>
    <w:rsid w:val="00A1298B"/>
    <w:rsid w:val="00A136C3"/>
    <w:rsid w:val="00A13FC8"/>
    <w:rsid w:val="00A15CCF"/>
    <w:rsid w:val="00A1641A"/>
    <w:rsid w:val="00A16630"/>
    <w:rsid w:val="00A16B6B"/>
    <w:rsid w:val="00A201F5"/>
    <w:rsid w:val="00A22381"/>
    <w:rsid w:val="00A2316A"/>
    <w:rsid w:val="00A23F68"/>
    <w:rsid w:val="00A333E0"/>
    <w:rsid w:val="00A34CF5"/>
    <w:rsid w:val="00A34D07"/>
    <w:rsid w:val="00A4042F"/>
    <w:rsid w:val="00A41956"/>
    <w:rsid w:val="00A43E76"/>
    <w:rsid w:val="00A443DD"/>
    <w:rsid w:val="00A45C46"/>
    <w:rsid w:val="00A47539"/>
    <w:rsid w:val="00A51187"/>
    <w:rsid w:val="00A52900"/>
    <w:rsid w:val="00A53964"/>
    <w:rsid w:val="00A549B2"/>
    <w:rsid w:val="00A569B2"/>
    <w:rsid w:val="00A639DB"/>
    <w:rsid w:val="00A701FA"/>
    <w:rsid w:val="00A73309"/>
    <w:rsid w:val="00A75094"/>
    <w:rsid w:val="00A82212"/>
    <w:rsid w:val="00A837DF"/>
    <w:rsid w:val="00A84677"/>
    <w:rsid w:val="00A902E1"/>
    <w:rsid w:val="00A90EE2"/>
    <w:rsid w:val="00A93604"/>
    <w:rsid w:val="00A936CA"/>
    <w:rsid w:val="00A9515C"/>
    <w:rsid w:val="00A958E5"/>
    <w:rsid w:val="00A97A08"/>
    <w:rsid w:val="00AA0428"/>
    <w:rsid w:val="00AA4330"/>
    <w:rsid w:val="00AA7C1E"/>
    <w:rsid w:val="00AB27FE"/>
    <w:rsid w:val="00AB4D54"/>
    <w:rsid w:val="00AB7200"/>
    <w:rsid w:val="00AB7CB8"/>
    <w:rsid w:val="00AB7DF4"/>
    <w:rsid w:val="00AC09E0"/>
    <w:rsid w:val="00AC0D16"/>
    <w:rsid w:val="00AC0D95"/>
    <w:rsid w:val="00AC3441"/>
    <w:rsid w:val="00AC482E"/>
    <w:rsid w:val="00AC5CDF"/>
    <w:rsid w:val="00AC6580"/>
    <w:rsid w:val="00AC68D1"/>
    <w:rsid w:val="00AD118D"/>
    <w:rsid w:val="00AD30E8"/>
    <w:rsid w:val="00AD56DF"/>
    <w:rsid w:val="00AD5820"/>
    <w:rsid w:val="00AE0657"/>
    <w:rsid w:val="00AE0A57"/>
    <w:rsid w:val="00AE0AEF"/>
    <w:rsid w:val="00AE4902"/>
    <w:rsid w:val="00AE6DE8"/>
    <w:rsid w:val="00AF14A8"/>
    <w:rsid w:val="00AF1C99"/>
    <w:rsid w:val="00AF2772"/>
    <w:rsid w:val="00AF3251"/>
    <w:rsid w:val="00AF4357"/>
    <w:rsid w:val="00AF45F6"/>
    <w:rsid w:val="00AF5CF1"/>
    <w:rsid w:val="00B0546D"/>
    <w:rsid w:val="00B062DF"/>
    <w:rsid w:val="00B06306"/>
    <w:rsid w:val="00B0645B"/>
    <w:rsid w:val="00B06F48"/>
    <w:rsid w:val="00B114AD"/>
    <w:rsid w:val="00B1382B"/>
    <w:rsid w:val="00B173E8"/>
    <w:rsid w:val="00B2171C"/>
    <w:rsid w:val="00B22164"/>
    <w:rsid w:val="00B22DE8"/>
    <w:rsid w:val="00B23863"/>
    <w:rsid w:val="00B309B9"/>
    <w:rsid w:val="00B30BAD"/>
    <w:rsid w:val="00B30C91"/>
    <w:rsid w:val="00B323C9"/>
    <w:rsid w:val="00B33382"/>
    <w:rsid w:val="00B33609"/>
    <w:rsid w:val="00B41A83"/>
    <w:rsid w:val="00B47408"/>
    <w:rsid w:val="00B52833"/>
    <w:rsid w:val="00B53A5A"/>
    <w:rsid w:val="00B54454"/>
    <w:rsid w:val="00B54632"/>
    <w:rsid w:val="00B559DA"/>
    <w:rsid w:val="00B5672E"/>
    <w:rsid w:val="00B623E3"/>
    <w:rsid w:val="00B625E8"/>
    <w:rsid w:val="00B62CA6"/>
    <w:rsid w:val="00B62F2E"/>
    <w:rsid w:val="00B6329A"/>
    <w:rsid w:val="00B63475"/>
    <w:rsid w:val="00B65734"/>
    <w:rsid w:val="00B65F18"/>
    <w:rsid w:val="00B712F4"/>
    <w:rsid w:val="00B7173A"/>
    <w:rsid w:val="00B72EE7"/>
    <w:rsid w:val="00B7336C"/>
    <w:rsid w:val="00B74A6B"/>
    <w:rsid w:val="00B779CA"/>
    <w:rsid w:val="00B86318"/>
    <w:rsid w:val="00B86B89"/>
    <w:rsid w:val="00B92305"/>
    <w:rsid w:val="00BA0A4C"/>
    <w:rsid w:val="00BA2DD8"/>
    <w:rsid w:val="00BA557D"/>
    <w:rsid w:val="00BB0308"/>
    <w:rsid w:val="00BB4948"/>
    <w:rsid w:val="00BB4EF6"/>
    <w:rsid w:val="00BB6367"/>
    <w:rsid w:val="00BB6954"/>
    <w:rsid w:val="00BB6A94"/>
    <w:rsid w:val="00BB780A"/>
    <w:rsid w:val="00BC0FE9"/>
    <w:rsid w:val="00BC17AA"/>
    <w:rsid w:val="00BC2B1B"/>
    <w:rsid w:val="00BC3382"/>
    <w:rsid w:val="00BD2E0C"/>
    <w:rsid w:val="00BD66B3"/>
    <w:rsid w:val="00BE0235"/>
    <w:rsid w:val="00BE4425"/>
    <w:rsid w:val="00BF3C39"/>
    <w:rsid w:val="00BF44CB"/>
    <w:rsid w:val="00BF493F"/>
    <w:rsid w:val="00BF64C0"/>
    <w:rsid w:val="00BF7451"/>
    <w:rsid w:val="00BF756E"/>
    <w:rsid w:val="00C005C8"/>
    <w:rsid w:val="00C03A90"/>
    <w:rsid w:val="00C04CCB"/>
    <w:rsid w:val="00C061D6"/>
    <w:rsid w:val="00C07A45"/>
    <w:rsid w:val="00C10160"/>
    <w:rsid w:val="00C11ACC"/>
    <w:rsid w:val="00C1209F"/>
    <w:rsid w:val="00C12989"/>
    <w:rsid w:val="00C157AD"/>
    <w:rsid w:val="00C15C29"/>
    <w:rsid w:val="00C15F59"/>
    <w:rsid w:val="00C16CAF"/>
    <w:rsid w:val="00C16E67"/>
    <w:rsid w:val="00C17E4D"/>
    <w:rsid w:val="00C20B4B"/>
    <w:rsid w:val="00C264B1"/>
    <w:rsid w:val="00C26B49"/>
    <w:rsid w:val="00C30594"/>
    <w:rsid w:val="00C31A2F"/>
    <w:rsid w:val="00C322D6"/>
    <w:rsid w:val="00C3340E"/>
    <w:rsid w:val="00C3662F"/>
    <w:rsid w:val="00C4006C"/>
    <w:rsid w:val="00C40735"/>
    <w:rsid w:val="00C41DBE"/>
    <w:rsid w:val="00C4417A"/>
    <w:rsid w:val="00C5114A"/>
    <w:rsid w:val="00C511ED"/>
    <w:rsid w:val="00C5508F"/>
    <w:rsid w:val="00C55405"/>
    <w:rsid w:val="00C5593C"/>
    <w:rsid w:val="00C57058"/>
    <w:rsid w:val="00C60DCC"/>
    <w:rsid w:val="00C627FB"/>
    <w:rsid w:val="00C636A4"/>
    <w:rsid w:val="00C637D2"/>
    <w:rsid w:val="00C6660C"/>
    <w:rsid w:val="00C7011E"/>
    <w:rsid w:val="00C72D5F"/>
    <w:rsid w:val="00C73EB2"/>
    <w:rsid w:val="00C81699"/>
    <w:rsid w:val="00C83DEB"/>
    <w:rsid w:val="00C84919"/>
    <w:rsid w:val="00C902CD"/>
    <w:rsid w:val="00C93862"/>
    <w:rsid w:val="00C96756"/>
    <w:rsid w:val="00CA1DCC"/>
    <w:rsid w:val="00CA3429"/>
    <w:rsid w:val="00CA37B7"/>
    <w:rsid w:val="00CA68D2"/>
    <w:rsid w:val="00CA7E63"/>
    <w:rsid w:val="00CB62BB"/>
    <w:rsid w:val="00CB6D07"/>
    <w:rsid w:val="00CC2E21"/>
    <w:rsid w:val="00CC330B"/>
    <w:rsid w:val="00CC331C"/>
    <w:rsid w:val="00CC4637"/>
    <w:rsid w:val="00CC4C1D"/>
    <w:rsid w:val="00CD1F4D"/>
    <w:rsid w:val="00CD2068"/>
    <w:rsid w:val="00CD4287"/>
    <w:rsid w:val="00CD7034"/>
    <w:rsid w:val="00CD77CA"/>
    <w:rsid w:val="00CD7ABE"/>
    <w:rsid w:val="00CE1379"/>
    <w:rsid w:val="00CE2895"/>
    <w:rsid w:val="00CE3793"/>
    <w:rsid w:val="00CE5E71"/>
    <w:rsid w:val="00CE6765"/>
    <w:rsid w:val="00CE759E"/>
    <w:rsid w:val="00CE75A6"/>
    <w:rsid w:val="00CF00A3"/>
    <w:rsid w:val="00CF2E4E"/>
    <w:rsid w:val="00CF32C1"/>
    <w:rsid w:val="00CF3954"/>
    <w:rsid w:val="00CF453C"/>
    <w:rsid w:val="00CF45BF"/>
    <w:rsid w:val="00CF5A27"/>
    <w:rsid w:val="00CF6495"/>
    <w:rsid w:val="00CF685B"/>
    <w:rsid w:val="00CF6987"/>
    <w:rsid w:val="00CF725A"/>
    <w:rsid w:val="00D01729"/>
    <w:rsid w:val="00D0592A"/>
    <w:rsid w:val="00D10515"/>
    <w:rsid w:val="00D16B17"/>
    <w:rsid w:val="00D20A39"/>
    <w:rsid w:val="00D21320"/>
    <w:rsid w:val="00D25340"/>
    <w:rsid w:val="00D25D9C"/>
    <w:rsid w:val="00D25F01"/>
    <w:rsid w:val="00D2772C"/>
    <w:rsid w:val="00D2776A"/>
    <w:rsid w:val="00D301A1"/>
    <w:rsid w:val="00D306E2"/>
    <w:rsid w:val="00D34893"/>
    <w:rsid w:val="00D34C0B"/>
    <w:rsid w:val="00D34C5F"/>
    <w:rsid w:val="00D36181"/>
    <w:rsid w:val="00D364CB"/>
    <w:rsid w:val="00D4188C"/>
    <w:rsid w:val="00D44ED8"/>
    <w:rsid w:val="00D45AEE"/>
    <w:rsid w:val="00D46ED3"/>
    <w:rsid w:val="00D527EF"/>
    <w:rsid w:val="00D535FD"/>
    <w:rsid w:val="00D55AAB"/>
    <w:rsid w:val="00D55F17"/>
    <w:rsid w:val="00D56062"/>
    <w:rsid w:val="00D6049A"/>
    <w:rsid w:val="00D664CB"/>
    <w:rsid w:val="00D67396"/>
    <w:rsid w:val="00D71A8A"/>
    <w:rsid w:val="00D722E4"/>
    <w:rsid w:val="00D73031"/>
    <w:rsid w:val="00D74C15"/>
    <w:rsid w:val="00D74CD4"/>
    <w:rsid w:val="00D75790"/>
    <w:rsid w:val="00D7712E"/>
    <w:rsid w:val="00D77A45"/>
    <w:rsid w:val="00D81B51"/>
    <w:rsid w:val="00D81CF3"/>
    <w:rsid w:val="00D81F4A"/>
    <w:rsid w:val="00D82219"/>
    <w:rsid w:val="00D84AE9"/>
    <w:rsid w:val="00D86E6D"/>
    <w:rsid w:val="00D95076"/>
    <w:rsid w:val="00DA086A"/>
    <w:rsid w:val="00DA15CA"/>
    <w:rsid w:val="00DA1937"/>
    <w:rsid w:val="00DA1AFA"/>
    <w:rsid w:val="00DA393E"/>
    <w:rsid w:val="00DA4C3F"/>
    <w:rsid w:val="00DB00BA"/>
    <w:rsid w:val="00DB03FF"/>
    <w:rsid w:val="00DB0F37"/>
    <w:rsid w:val="00DB13BD"/>
    <w:rsid w:val="00DB1CCB"/>
    <w:rsid w:val="00DB28B7"/>
    <w:rsid w:val="00DB4603"/>
    <w:rsid w:val="00DB47E9"/>
    <w:rsid w:val="00DB4B23"/>
    <w:rsid w:val="00DB51F2"/>
    <w:rsid w:val="00DB57A7"/>
    <w:rsid w:val="00DB6D7B"/>
    <w:rsid w:val="00DB7746"/>
    <w:rsid w:val="00DC00AB"/>
    <w:rsid w:val="00DC0BAA"/>
    <w:rsid w:val="00DC0EAB"/>
    <w:rsid w:val="00DC29D2"/>
    <w:rsid w:val="00DC47B4"/>
    <w:rsid w:val="00DD126D"/>
    <w:rsid w:val="00DD2115"/>
    <w:rsid w:val="00DD4B6D"/>
    <w:rsid w:val="00DD4E35"/>
    <w:rsid w:val="00DD54AE"/>
    <w:rsid w:val="00DE0927"/>
    <w:rsid w:val="00DE1425"/>
    <w:rsid w:val="00DE2125"/>
    <w:rsid w:val="00DE2A8B"/>
    <w:rsid w:val="00DE64A7"/>
    <w:rsid w:val="00DF27FC"/>
    <w:rsid w:val="00DF2B03"/>
    <w:rsid w:val="00DF3280"/>
    <w:rsid w:val="00DF3A2A"/>
    <w:rsid w:val="00DF50FD"/>
    <w:rsid w:val="00DF65E7"/>
    <w:rsid w:val="00DF7F05"/>
    <w:rsid w:val="00E04C41"/>
    <w:rsid w:val="00E04D4D"/>
    <w:rsid w:val="00E0748A"/>
    <w:rsid w:val="00E075FD"/>
    <w:rsid w:val="00E100EC"/>
    <w:rsid w:val="00E1013E"/>
    <w:rsid w:val="00E10B8D"/>
    <w:rsid w:val="00E11E2A"/>
    <w:rsid w:val="00E12ADD"/>
    <w:rsid w:val="00E14B41"/>
    <w:rsid w:val="00E162CD"/>
    <w:rsid w:val="00E168E5"/>
    <w:rsid w:val="00E172AE"/>
    <w:rsid w:val="00E17741"/>
    <w:rsid w:val="00E250AA"/>
    <w:rsid w:val="00E26605"/>
    <w:rsid w:val="00E271C0"/>
    <w:rsid w:val="00E27A25"/>
    <w:rsid w:val="00E3129E"/>
    <w:rsid w:val="00E31A65"/>
    <w:rsid w:val="00E329EA"/>
    <w:rsid w:val="00E35778"/>
    <w:rsid w:val="00E36A6C"/>
    <w:rsid w:val="00E37140"/>
    <w:rsid w:val="00E375D3"/>
    <w:rsid w:val="00E37BA3"/>
    <w:rsid w:val="00E42D26"/>
    <w:rsid w:val="00E43F63"/>
    <w:rsid w:val="00E45262"/>
    <w:rsid w:val="00E51BA9"/>
    <w:rsid w:val="00E535AA"/>
    <w:rsid w:val="00E537F8"/>
    <w:rsid w:val="00E5391E"/>
    <w:rsid w:val="00E54638"/>
    <w:rsid w:val="00E555E9"/>
    <w:rsid w:val="00E5672C"/>
    <w:rsid w:val="00E626C9"/>
    <w:rsid w:val="00E63493"/>
    <w:rsid w:val="00E63729"/>
    <w:rsid w:val="00E6407D"/>
    <w:rsid w:val="00E71780"/>
    <w:rsid w:val="00E71EFD"/>
    <w:rsid w:val="00E7268B"/>
    <w:rsid w:val="00E77420"/>
    <w:rsid w:val="00E82A0A"/>
    <w:rsid w:val="00E84705"/>
    <w:rsid w:val="00E85C84"/>
    <w:rsid w:val="00E901A6"/>
    <w:rsid w:val="00E9098A"/>
    <w:rsid w:val="00E911D8"/>
    <w:rsid w:val="00E945F6"/>
    <w:rsid w:val="00E94BC4"/>
    <w:rsid w:val="00E968C5"/>
    <w:rsid w:val="00E97087"/>
    <w:rsid w:val="00EA3BCF"/>
    <w:rsid w:val="00EA49BF"/>
    <w:rsid w:val="00EA5AB1"/>
    <w:rsid w:val="00EA67FD"/>
    <w:rsid w:val="00EA6987"/>
    <w:rsid w:val="00EA7268"/>
    <w:rsid w:val="00EB06DA"/>
    <w:rsid w:val="00EB1D61"/>
    <w:rsid w:val="00EB27D0"/>
    <w:rsid w:val="00EB2AB0"/>
    <w:rsid w:val="00EB2C39"/>
    <w:rsid w:val="00EB2DA9"/>
    <w:rsid w:val="00EB33F7"/>
    <w:rsid w:val="00EB38AD"/>
    <w:rsid w:val="00EB3DFA"/>
    <w:rsid w:val="00EB5E72"/>
    <w:rsid w:val="00EB65E3"/>
    <w:rsid w:val="00EB68EF"/>
    <w:rsid w:val="00EB77C0"/>
    <w:rsid w:val="00EC2049"/>
    <w:rsid w:val="00EC26A1"/>
    <w:rsid w:val="00EC2BDF"/>
    <w:rsid w:val="00EC4768"/>
    <w:rsid w:val="00EC4FE3"/>
    <w:rsid w:val="00EC6CD6"/>
    <w:rsid w:val="00ED021A"/>
    <w:rsid w:val="00ED03D5"/>
    <w:rsid w:val="00ED2020"/>
    <w:rsid w:val="00ED234E"/>
    <w:rsid w:val="00ED2356"/>
    <w:rsid w:val="00ED29E6"/>
    <w:rsid w:val="00ED4396"/>
    <w:rsid w:val="00ED6422"/>
    <w:rsid w:val="00ED6D5F"/>
    <w:rsid w:val="00ED703D"/>
    <w:rsid w:val="00ED7E7E"/>
    <w:rsid w:val="00EE3756"/>
    <w:rsid w:val="00EE6501"/>
    <w:rsid w:val="00EE71AD"/>
    <w:rsid w:val="00EE7F51"/>
    <w:rsid w:val="00EF1360"/>
    <w:rsid w:val="00EF2811"/>
    <w:rsid w:val="00EF4225"/>
    <w:rsid w:val="00EF7723"/>
    <w:rsid w:val="00EF7A0E"/>
    <w:rsid w:val="00F02C88"/>
    <w:rsid w:val="00F03A2A"/>
    <w:rsid w:val="00F07B21"/>
    <w:rsid w:val="00F10E7B"/>
    <w:rsid w:val="00F119B0"/>
    <w:rsid w:val="00F1478F"/>
    <w:rsid w:val="00F15477"/>
    <w:rsid w:val="00F24BD9"/>
    <w:rsid w:val="00F25C2D"/>
    <w:rsid w:val="00F2604B"/>
    <w:rsid w:val="00F2790A"/>
    <w:rsid w:val="00F32AB0"/>
    <w:rsid w:val="00F370D7"/>
    <w:rsid w:val="00F41A34"/>
    <w:rsid w:val="00F43BCE"/>
    <w:rsid w:val="00F43BD8"/>
    <w:rsid w:val="00F43DB5"/>
    <w:rsid w:val="00F44096"/>
    <w:rsid w:val="00F4679A"/>
    <w:rsid w:val="00F475B4"/>
    <w:rsid w:val="00F5239F"/>
    <w:rsid w:val="00F52545"/>
    <w:rsid w:val="00F543D4"/>
    <w:rsid w:val="00F55F41"/>
    <w:rsid w:val="00F562AC"/>
    <w:rsid w:val="00F6268E"/>
    <w:rsid w:val="00F6390C"/>
    <w:rsid w:val="00F67800"/>
    <w:rsid w:val="00F72B0E"/>
    <w:rsid w:val="00F73E16"/>
    <w:rsid w:val="00F74172"/>
    <w:rsid w:val="00F75585"/>
    <w:rsid w:val="00F867A2"/>
    <w:rsid w:val="00FA1C15"/>
    <w:rsid w:val="00FA263D"/>
    <w:rsid w:val="00FA5721"/>
    <w:rsid w:val="00FA626B"/>
    <w:rsid w:val="00FB1BDC"/>
    <w:rsid w:val="00FB1E7B"/>
    <w:rsid w:val="00FB27C0"/>
    <w:rsid w:val="00FB5B0E"/>
    <w:rsid w:val="00FC3DE9"/>
    <w:rsid w:val="00FC5AAF"/>
    <w:rsid w:val="00FC65C7"/>
    <w:rsid w:val="00FC6802"/>
    <w:rsid w:val="00FD0E87"/>
    <w:rsid w:val="00FD17F0"/>
    <w:rsid w:val="00FD2D12"/>
    <w:rsid w:val="00FD37EF"/>
    <w:rsid w:val="00FD4238"/>
    <w:rsid w:val="00FD4988"/>
    <w:rsid w:val="00FD4ADC"/>
    <w:rsid w:val="00FD5DF8"/>
    <w:rsid w:val="00FE39D7"/>
    <w:rsid w:val="00FE59EE"/>
    <w:rsid w:val="00FE7482"/>
    <w:rsid w:val="00FF2521"/>
    <w:rsid w:val="00FF4AC2"/>
    <w:rsid w:val="00FF5397"/>
    <w:rsid w:val="00FF5C11"/>
    <w:rsid w:val="00FF5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022D27F5"/>
  <w15:docId w15:val="{07CE233D-9407-4BB9-9C6E-8B16ABC64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65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65C7"/>
  </w:style>
  <w:style w:type="paragraph" w:styleId="Footer">
    <w:name w:val="footer"/>
    <w:basedOn w:val="Normal"/>
    <w:link w:val="FooterChar"/>
    <w:uiPriority w:val="99"/>
    <w:unhideWhenUsed/>
    <w:rsid w:val="00FC65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65C7"/>
  </w:style>
  <w:style w:type="paragraph" w:styleId="BalloonText">
    <w:name w:val="Balloon Text"/>
    <w:basedOn w:val="Normal"/>
    <w:link w:val="BalloonTextChar"/>
    <w:uiPriority w:val="99"/>
    <w:semiHidden/>
    <w:unhideWhenUsed/>
    <w:rsid w:val="000B2B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2BD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F414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77A45"/>
    <w:pPr>
      <w:ind w:left="720"/>
      <w:contextualSpacing/>
    </w:pPr>
  </w:style>
  <w:style w:type="paragraph" w:customStyle="1" w:styleId="Default">
    <w:name w:val="Default"/>
    <w:rsid w:val="00E100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A71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71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71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71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71A8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804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040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7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7CDCF4DF-E851-462B-9B3A-4BF0005E31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2</Pages>
  <Words>417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Aiken</Company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lenn Parker</dc:creator>
  <cp:lastModifiedBy>Rasheka Gaines</cp:lastModifiedBy>
  <cp:revision>11</cp:revision>
  <cp:lastPrinted>2021-07-12T18:42:00Z</cp:lastPrinted>
  <dcterms:created xsi:type="dcterms:W3CDTF">2023-08-01T12:13:00Z</dcterms:created>
  <dcterms:modified xsi:type="dcterms:W3CDTF">2023-08-01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a875c06dae1787868e4ed91336ee087840c8e4a87089a69adb987fba21ea75</vt:lpwstr>
  </property>
</Properties>
</file>